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406082" w14:textId="77777777" w:rsidR="003C09CB" w:rsidRPr="003C09CB" w:rsidRDefault="003C09CB" w:rsidP="003C09CB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</w:pPr>
      <w:bookmarkStart w:id="0" w:name="_Hlk148026490"/>
      <w:r w:rsidRPr="003C09CB"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  <w:t>Efficacious Remediation of Methylene Blue (MB) and Crystal Violet (CV) from the Aquatic Environment by Using Magnetic Hydrogel Halloysite Nanotubes</w:t>
      </w:r>
    </w:p>
    <w:p w14:paraId="61EFF639" w14:textId="021DA571" w:rsidR="005B1D95" w:rsidRPr="00FD0D68" w:rsidRDefault="005B1D95" w:rsidP="005B1D95">
      <w:pPr>
        <w:spacing w:line="360" w:lineRule="auto"/>
        <w:jc w:val="center"/>
        <w:rPr>
          <w:rFonts w:asciiTheme="majorBidi" w:eastAsia="Calibri" w:hAnsiTheme="majorBidi" w:cstheme="majorBidi"/>
          <w:i/>
          <w:iCs/>
          <w:color w:val="000000"/>
        </w:rPr>
      </w:pPr>
      <w:r w:rsidRPr="00FD0D68">
        <w:rPr>
          <w:rFonts w:asciiTheme="majorBidi" w:hAnsiTheme="majorBidi" w:cstheme="majorBidi"/>
          <w:i/>
          <w:iCs/>
          <w:color w:val="000000"/>
        </w:rPr>
        <w:t>Leila Choopani</w:t>
      </w:r>
      <w:r w:rsidR="008E27B4" w:rsidRPr="008E27B4">
        <w:rPr>
          <w:rFonts w:asciiTheme="majorBidi" w:hAnsiTheme="majorBidi" w:cstheme="majorBidi"/>
          <w:i/>
          <w:iCs/>
          <w:color w:val="000000"/>
          <w:vertAlign w:val="superscript"/>
        </w:rPr>
        <w:t>1</w:t>
      </w:r>
      <w:r w:rsidRPr="00FD0D68">
        <w:rPr>
          <w:rFonts w:asciiTheme="majorBidi" w:hAnsiTheme="majorBidi" w:cstheme="majorBidi"/>
          <w:i/>
          <w:iCs/>
          <w:color w:val="000000"/>
        </w:rPr>
        <w:t>,</w:t>
      </w:r>
      <w:r w:rsidRPr="00FD0D68">
        <w:rPr>
          <w:rFonts w:asciiTheme="majorBidi" w:hAnsiTheme="majorBidi" w:cstheme="majorBidi"/>
          <w:i/>
          <w:iCs/>
          <w:color w:val="1D2228"/>
          <w:shd w:val="clear" w:color="auto" w:fill="FFFFFF"/>
        </w:rPr>
        <w:t xml:space="preserve"> Mohammad Mehdi Saleh</w:t>
      </w:r>
      <w:r>
        <w:rPr>
          <w:rFonts w:asciiTheme="majorBidi" w:hAnsiTheme="majorBidi" w:cstheme="majorBidi"/>
          <w:i/>
          <w:iCs/>
          <w:color w:val="1D2228"/>
          <w:shd w:val="clear" w:color="auto" w:fill="FFFFFF"/>
        </w:rPr>
        <w:t>i</w:t>
      </w:r>
      <w:r w:rsidR="008E27B4" w:rsidRPr="008E27B4">
        <w:rPr>
          <w:rFonts w:asciiTheme="majorBidi" w:hAnsiTheme="majorBidi" w:cstheme="majorBidi"/>
          <w:i/>
          <w:iCs/>
          <w:color w:val="1D2228"/>
          <w:shd w:val="clear" w:color="auto" w:fill="FFFFFF"/>
          <w:vertAlign w:val="superscript"/>
        </w:rPr>
        <w:t>1</w:t>
      </w:r>
      <w:r w:rsidRPr="00FD0D68">
        <w:rPr>
          <w:rFonts w:asciiTheme="majorBidi" w:hAnsiTheme="majorBidi" w:cstheme="majorBidi"/>
          <w:i/>
          <w:iCs/>
          <w:color w:val="000000"/>
        </w:rPr>
        <w:t xml:space="preserve">, </w:t>
      </w:r>
      <w:bookmarkStart w:id="1" w:name="_Hlk154057424"/>
      <w:r w:rsidRPr="00FD0D68">
        <w:rPr>
          <w:rFonts w:asciiTheme="majorBidi" w:hAnsiTheme="majorBidi" w:cstheme="majorBidi"/>
          <w:i/>
          <w:iCs/>
          <w:color w:val="000000"/>
        </w:rPr>
        <w:t>Reza Eivazzadeh-</w:t>
      </w:r>
      <w:proofErr w:type="spellStart"/>
      <w:r w:rsidRPr="00FD0D68">
        <w:rPr>
          <w:rFonts w:asciiTheme="majorBidi" w:hAnsiTheme="majorBidi" w:cstheme="majorBidi"/>
          <w:i/>
          <w:iCs/>
          <w:color w:val="000000"/>
        </w:rPr>
        <w:t>Keihan</w:t>
      </w:r>
      <w:bookmarkEnd w:id="1"/>
      <w:proofErr w:type="spellEnd"/>
      <w:r>
        <w:rPr>
          <w:rFonts w:asciiTheme="majorBidi" w:hAnsiTheme="majorBidi" w:cstheme="majorBidi"/>
          <w:i/>
          <w:iCs/>
          <w:color w:val="000000"/>
        </w:rPr>
        <w:t>*</w:t>
      </w:r>
      <w:r w:rsidRPr="00FD0D68">
        <w:rPr>
          <w:rFonts w:asciiTheme="majorBidi" w:hAnsiTheme="majorBidi" w:cstheme="majorBidi"/>
          <w:i/>
          <w:iCs/>
          <w:color w:val="000000"/>
        </w:rPr>
        <w:t>, Ali Maleki*</w:t>
      </w:r>
    </w:p>
    <w:p w14:paraId="4DC5D2E1" w14:textId="77777777" w:rsidR="005B1D95" w:rsidRPr="00FD0D68" w:rsidRDefault="005B1D95" w:rsidP="005B1D95">
      <w:pPr>
        <w:spacing w:after="0" w:line="360" w:lineRule="auto"/>
        <w:jc w:val="center"/>
        <w:rPr>
          <w:rFonts w:asciiTheme="majorBidi" w:hAnsiTheme="majorBidi" w:cstheme="majorBidi"/>
          <w:sz w:val="20"/>
          <w:szCs w:val="20"/>
        </w:rPr>
      </w:pPr>
      <w:r w:rsidRPr="00FD0D68">
        <w:rPr>
          <w:rFonts w:asciiTheme="majorBidi" w:hAnsiTheme="majorBidi" w:cstheme="majorBidi"/>
          <w:sz w:val="20"/>
          <w:szCs w:val="20"/>
        </w:rPr>
        <w:t>Catalysts and Organic Synthesis Research Laboratory, Department of Chemistry, Iran University of Science and Technology, Tehran 16846-13114, Iran.</w:t>
      </w:r>
    </w:p>
    <w:p w14:paraId="3937EA57" w14:textId="77777777" w:rsidR="005B1D95" w:rsidRDefault="005B1D95" w:rsidP="005B1D95">
      <w:pPr>
        <w:spacing w:after="0" w:line="360" w:lineRule="auto"/>
        <w:jc w:val="center"/>
        <w:rPr>
          <w:rFonts w:asciiTheme="majorBidi" w:hAnsiTheme="majorBidi" w:cstheme="majorBidi"/>
          <w:sz w:val="20"/>
          <w:szCs w:val="20"/>
          <w:lang w:val="en-GB"/>
        </w:rPr>
      </w:pPr>
      <w:r w:rsidRPr="00FD0D68">
        <w:rPr>
          <w:rFonts w:asciiTheme="majorBidi" w:hAnsiTheme="majorBidi" w:cstheme="majorBidi"/>
          <w:sz w:val="20"/>
          <w:szCs w:val="20"/>
        </w:rPr>
        <w:t>*Corresponding author</w:t>
      </w:r>
      <w:r>
        <w:rPr>
          <w:rFonts w:asciiTheme="majorBidi" w:hAnsiTheme="majorBidi" w:cstheme="majorBidi"/>
          <w:sz w:val="20"/>
          <w:szCs w:val="20"/>
        </w:rPr>
        <w:t>s</w:t>
      </w:r>
      <w:r w:rsidRPr="00FD0D68">
        <w:rPr>
          <w:rFonts w:asciiTheme="majorBidi" w:hAnsiTheme="majorBidi" w:cstheme="majorBidi"/>
          <w:sz w:val="20"/>
          <w:szCs w:val="20"/>
        </w:rPr>
        <w:t>.</w:t>
      </w:r>
      <w:r w:rsidRPr="00302C7C">
        <w:rPr>
          <w:rFonts w:asciiTheme="majorBidi" w:hAnsiTheme="majorBidi" w:cstheme="majorBidi"/>
          <w:sz w:val="20"/>
          <w:szCs w:val="20"/>
        </w:rPr>
        <w:t xml:space="preserve"> E-mail: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7" w:tgtFrame="_blank" w:history="1">
        <w:r w:rsidRPr="00302C7C">
          <w:rPr>
            <w:rStyle w:val="Hyperlink"/>
            <w:rFonts w:asciiTheme="majorBidi" w:hAnsiTheme="majorBidi" w:cstheme="majorBidi"/>
            <w:color w:val="4DC9FF"/>
            <w:sz w:val="20"/>
            <w:szCs w:val="20"/>
          </w:rPr>
          <w:t>reza_eivazzadeh@alumni.iust.ac.ir</w:t>
        </w:r>
      </w:hyperlink>
      <w:r w:rsidRPr="00302C7C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(</w:t>
      </w:r>
      <w:r w:rsidRPr="00302C7C">
        <w:rPr>
          <w:rFonts w:asciiTheme="majorBidi" w:hAnsiTheme="majorBidi" w:cstheme="majorBidi"/>
          <w:i/>
          <w:iCs/>
          <w:sz w:val="20"/>
          <w:szCs w:val="20"/>
        </w:rPr>
        <w:t>Reza Eivazzadeh-</w:t>
      </w:r>
      <w:proofErr w:type="spellStart"/>
      <w:r w:rsidRPr="00302C7C">
        <w:rPr>
          <w:rFonts w:asciiTheme="majorBidi" w:hAnsiTheme="majorBidi" w:cstheme="majorBidi"/>
          <w:i/>
          <w:iCs/>
          <w:sz w:val="20"/>
          <w:szCs w:val="20"/>
        </w:rPr>
        <w:t>Keihan</w:t>
      </w:r>
      <w:proofErr w:type="spellEnd"/>
      <w:r>
        <w:rPr>
          <w:rFonts w:asciiTheme="majorBidi" w:hAnsiTheme="majorBidi" w:cstheme="majorBidi"/>
          <w:i/>
          <w:iCs/>
          <w:sz w:val="20"/>
          <w:szCs w:val="20"/>
        </w:rPr>
        <w:t>),</w:t>
      </w:r>
      <w:bookmarkStart w:id="2" w:name="_Hlk154057413"/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FD0D68">
        <w:rPr>
          <w:rFonts w:asciiTheme="majorBidi" w:hAnsiTheme="majorBidi" w:cstheme="majorBidi"/>
          <w:sz w:val="20"/>
          <w:szCs w:val="20"/>
        </w:rPr>
        <w:t>E-mail:</w:t>
      </w:r>
      <w:r w:rsidRPr="00FD0D68">
        <w:rPr>
          <w:rFonts w:asciiTheme="majorBidi" w:eastAsia="Times New Roman" w:hAnsiTheme="majorBidi" w:cstheme="majorBidi"/>
          <w:sz w:val="20"/>
          <w:szCs w:val="20"/>
          <w:shd w:val="clear" w:color="auto" w:fill="FFFFFF"/>
          <w:rtl/>
          <w:lang w:eastAsia="ja-JP"/>
        </w:rPr>
        <w:t xml:space="preserve"> </w:t>
      </w:r>
      <w:bookmarkEnd w:id="2"/>
      <w:r w:rsidRPr="00302C7C">
        <w:rPr>
          <w:color w:val="4DC9FF"/>
        </w:rPr>
        <w:fldChar w:fldCharType="begin"/>
      </w:r>
      <w:r w:rsidRPr="00302C7C">
        <w:rPr>
          <w:color w:val="4DC9FF"/>
        </w:rPr>
        <w:instrText>HYPERLINK "mailto:maleki@iust.ac.ir"</w:instrText>
      </w:r>
      <w:r w:rsidRPr="00302C7C">
        <w:rPr>
          <w:color w:val="4DC9FF"/>
        </w:rPr>
      </w:r>
      <w:r w:rsidRPr="00302C7C">
        <w:rPr>
          <w:color w:val="4DC9FF"/>
        </w:rPr>
        <w:fldChar w:fldCharType="separate"/>
      </w:r>
      <w:r w:rsidRPr="00302C7C">
        <w:rPr>
          <w:rFonts w:asciiTheme="majorBidi" w:hAnsiTheme="majorBidi" w:cstheme="majorBidi"/>
          <w:color w:val="4DC9FF"/>
          <w:sz w:val="20"/>
          <w:szCs w:val="20"/>
          <w:u w:val="single"/>
        </w:rPr>
        <w:t>maleki@iust.ac.ir</w:t>
      </w:r>
      <w:r w:rsidRPr="00302C7C">
        <w:rPr>
          <w:rFonts w:asciiTheme="majorBidi" w:hAnsiTheme="majorBidi" w:cstheme="majorBidi"/>
          <w:color w:val="4DC9FF"/>
          <w:sz w:val="20"/>
          <w:szCs w:val="20"/>
          <w:u w:val="single"/>
        </w:rPr>
        <w:fldChar w:fldCharType="end"/>
      </w:r>
      <w:r w:rsidRPr="00FD0D68">
        <w:rPr>
          <w:rFonts w:asciiTheme="majorBidi" w:hAnsiTheme="majorBidi" w:cstheme="majorBidi"/>
          <w:color w:val="0000FF"/>
          <w:sz w:val="20"/>
          <w:szCs w:val="20"/>
          <w:u w:val="single"/>
          <w:rtl/>
        </w:rPr>
        <w:t xml:space="preserve"> </w:t>
      </w:r>
      <w:r w:rsidRPr="00FD0D68">
        <w:rPr>
          <w:rFonts w:asciiTheme="majorBidi" w:eastAsia="Times New Roman" w:hAnsiTheme="majorBidi" w:cstheme="majorBidi"/>
          <w:sz w:val="20"/>
          <w:szCs w:val="20"/>
          <w:shd w:val="clear" w:color="auto" w:fill="FFFFFF"/>
          <w:lang w:eastAsia="ja-JP"/>
        </w:rPr>
        <w:t>(A. Maleki)</w:t>
      </w:r>
      <w:r w:rsidRPr="00FD0D68">
        <w:rPr>
          <w:rFonts w:asciiTheme="majorBidi" w:hAnsiTheme="majorBidi" w:cstheme="majorBidi"/>
          <w:sz w:val="20"/>
          <w:szCs w:val="20"/>
          <w:lang w:val="en-GB"/>
        </w:rPr>
        <w:t xml:space="preserve"> Fax: +98-21-73021584; Tel: +98-21-7322831</w:t>
      </w:r>
      <w:r w:rsidRPr="00FD0D68">
        <w:rPr>
          <w:rFonts w:asciiTheme="majorBidi" w:hAnsiTheme="majorBidi" w:cstheme="majorBidi"/>
          <w:sz w:val="20"/>
          <w:szCs w:val="20"/>
          <w:rtl/>
          <w:lang w:val="en-GB"/>
        </w:rPr>
        <w:t>.</w:t>
      </w:r>
    </w:p>
    <w:p w14:paraId="40FEE131" w14:textId="77777777" w:rsidR="008E27B4" w:rsidRPr="008E27B4" w:rsidRDefault="008E27B4" w:rsidP="008E27B4">
      <w:pPr>
        <w:spacing w:after="0" w:line="360" w:lineRule="auto"/>
        <w:jc w:val="center"/>
        <w:rPr>
          <w:rFonts w:asciiTheme="majorBidi" w:hAnsiTheme="majorBidi" w:cstheme="majorBidi"/>
          <w:sz w:val="20"/>
          <w:szCs w:val="20"/>
          <w:rtl/>
          <w:lang w:val="en-GB"/>
        </w:rPr>
      </w:pPr>
      <w:r w:rsidRPr="008E27B4">
        <w:rPr>
          <w:rFonts w:asciiTheme="majorBidi" w:hAnsiTheme="majorBidi" w:cstheme="majorBidi"/>
          <w:sz w:val="20"/>
          <w:szCs w:val="20"/>
          <w:vertAlign w:val="superscript"/>
        </w:rPr>
        <w:t>1</w:t>
      </w:r>
      <w:r w:rsidRPr="008E27B4">
        <w:rPr>
          <w:rFonts w:asciiTheme="majorBidi" w:hAnsiTheme="majorBidi" w:cstheme="majorBidi"/>
          <w:sz w:val="20"/>
          <w:szCs w:val="20"/>
        </w:rPr>
        <w:t xml:space="preserve"> These authors contributed equally.</w:t>
      </w:r>
    </w:p>
    <w:p w14:paraId="27AB21D5" w14:textId="77777777" w:rsidR="008E27B4" w:rsidRPr="00302C7C" w:rsidRDefault="008E27B4" w:rsidP="005B1D95">
      <w:pPr>
        <w:spacing w:after="0" w:line="360" w:lineRule="auto"/>
        <w:jc w:val="center"/>
        <w:rPr>
          <w:rFonts w:asciiTheme="majorBidi" w:hAnsiTheme="majorBidi" w:cstheme="majorBidi"/>
          <w:sz w:val="20"/>
          <w:szCs w:val="20"/>
          <w:rtl/>
        </w:rPr>
      </w:pPr>
    </w:p>
    <w:p w14:paraId="1367B48A" w14:textId="77777777" w:rsidR="005B1D95" w:rsidRPr="0011695C" w:rsidRDefault="005B1D95" w:rsidP="005B1D95">
      <w:pPr>
        <w:spacing w:after="0" w:line="276" w:lineRule="auto"/>
        <w:rPr>
          <w:rFonts w:asciiTheme="majorBidi" w:hAnsiTheme="majorBidi" w:cstheme="majorBidi"/>
          <w:sz w:val="20"/>
          <w:szCs w:val="20"/>
          <w:rtl/>
          <w:lang w:bidi="fa-IR"/>
        </w:rPr>
      </w:pPr>
      <w:r w:rsidRPr="002B7AE8"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5F8B9820" wp14:editId="0957EE67">
            <wp:extent cx="190500" cy="190500"/>
            <wp:effectExtent l="0" t="0" r="0" b="0"/>
            <wp:docPr id="1258111510" name="Picture 1258111510" descr="ORC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ORCI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61" t="15703" r="30943" b="15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D0D68">
        <w:rPr>
          <w:rFonts w:asciiTheme="majorBidi" w:hAnsiTheme="majorBidi" w:cstheme="majorBidi"/>
          <w:sz w:val="20"/>
          <w:szCs w:val="20"/>
          <w:lang w:val="en-GB"/>
        </w:rPr>
        <w:t>Author’s ORCIDs:</w:t>
      </w:r>
    </w:p>
    <w:p w14:paraId="0C85DD70" w14:textId="77777777" w:rsidR="005B1D95" w:rsidRPr="00A663CE" w:rsidRDefault="005B1D95" w:rsidP="005B1D95">
      <w:pPr>
        <w:spacing w:after="0" w:line="276" w:lineRule="auto"/>
        <w:rPr>
          <w:rFonts w:asciiTheme="majorBidi" w:hAnsiTheme="majorBidi" w:cstheme="majorBidi"/>
          <w:color w:val="00B0F0"/>
          <w:sz w:val="20"/>
          <w:szCs w:val="20"/>
          <w:u w:val="single"/>
        </w:rPr>
      </w:pPr>
      <w:bookmarkStart w:id="3" w:name="_Hlk117870128"/>
      <w:r w:rsidRPr="00FD0D68">
        <w:rPr>
          <w:rFonts w:asciiTheme="majorBidi" w:hAnsiTheme="majorBidi" w:cstheme="majorBidi"/>
          <w:sz w:val="20"/>
          <w:szCs w:val="20"/>
        </w:rPr>
        <w:t>Mohammad Mehdi Salehi</w:t>
      </w:r>
      <w:r w:rsidRPr="00FD0D68">
        <w:rPr>
          <w:rFonts w:asciiTheme="majorBidi" w:hAnsiTheme="majorBidi" w:cstheme="majorBidi"/>
          <w:color w:val="000000" w:themeColor="text1"/>
          <w:sz w:val="20"/>
          <w:szCs w:val="20"/>
          <w:u w:val="single"/>
        </w:rPr>
        <w:t>:</w:t>
      </w:r>
      <w:r w:rsidRPr="00FD0D68">
        <w:rPr>
          <w:rFonts w:asciiTheme="majorBidi" w:hAnsiTheme="majorBidi" w:cstheme="majorBidi"/>
          <w:color w:val="00B0F0"/>
          <w:sz w:val="20"/>
          <w:szCs w:val="20"/>
          <w:u w:val="single"/>
        </w:rPr>
        <w:t xml:space="preserve"> </w:t>
      </w:r>
      <w:bookmarkEnd w:id="3"/>
      <w:r w:rsidRPr="00302C7C">
        <w:rPr>
          <w:rFonts w:asciiTheme="majorBidi" w:hAnsiTheme="majorBidi" w:cstheme="majorBidi"/>
          <w:color w:val="4DC9FF"/>
          <w:sz w:val="20"/>
          <w:szCs w:val="20"/>
          <w:u w:val="single"/>
        </w:rPr>
        <w:t>https://orcid.org/0000-0003-3648-1865</w:t>
      </w:r>
    </w:p>
    <w:p w14:paraId="694337E2" w14:textId="305D54C0" w:rsidR="00367B05" w:rsidRPr="00367B05" w:rsidRDefault="005B1D95" w:rsidP="005B1D95">
      <w:pPr>
        <w:pBdr>
          <w:bottom w:val="single" w:sz="4" w:space="1" w:color="auto"/>
        </w:pBdr>
        <w:spacing w:line="276" w:lineRule="auto"/>
        <w:rPr>
          <w:rFonts w:asciiTheme="majorBidi" w:hAnsiTheme="majorBidi" w:cstheme="majorBidi"/>
          <w:color w:val="00B0F0"/>
          <w:sz w:val="20"/>
          <w:szCs w:val="20"/>
        </w:rPr>
      </w:pPr>
      <w:r w:rsidRPr="00FD0D68">
        <w:rPr>
          <w:rFonts w:asciiTheme="majorBidi" w:hAnsiTheme="majorBidi" w:cstheme="majorBidi"/>
          <w:sz w:val="20"/>
          <w:szCs w:val="20"/>
        </w:rPr>
        <w:t xml:space="preserve">Ali Maleki: </w:t>
      </w:r>
      <w:hyperlink r:id="rId9" w:history="1">
        <w:r w:rsidRPr="00302C7C">
          <w:rPr>
            <w:rFonts w:asciiTheme="majorBidi" w:hAnsiTheme="majorBidi" w:cstheme="majorBidi"/>
            <w:color w:val="4DC9FF"/>
            <w:sz w:val="20"/>
            <w:szCs w:val="20"/>
            <w:u w:val="single"/>
          </w:rPr>
          <w:t>https://orcid.org/0000-0001-5490-3350</w:t>
        </w:r>
      </w:hyperlink>
      <w:r w:rsidRPr="00A663CE">
        <w:rPr>
          <w:rFonts w:asciiTheme="majorBidi" w:hAnsiTheme="majorBidi" w:cstheme="majorBidi"/>
          <w:color w:val="00B0F0"/>
          <w:sz w:val="20"/>
          <w:szCs w:val="20"/>
        </w:rPr>
        <w:t xml:space="preserve"> </w:t>
      </w:r>
    </w:p>
    <w:tbl>
      <w:tblPr>
        <w:tblStyle w:val="ListTable3-Accent6"/>
        <w:tblW w:w="0" w:type="auto"/>
        <w:tblLook w:val="04A0" w:firstRow="1" w:lastRow="0" w:firstColumn="1" w:lastColumn="0" w:noHBand="0" w:noVBand="1"/>
      </w:tblPr>
      <w:tblGrid>
        <w:gridCol w:w="8723"/>
        <w:gridCol w:w="627"/>
      </w:tblGrid>
      <w:tr w:rsidR="00367B05" w:rsidRPr="00367B05" w14:paraId="66D4AE7D" w14:textId="77777777" w:rsidTr="00A86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723" w:type="dxa"/>
          </w:tcPr>
          <w:p w14:paraId="52C3DB1A" w14:textId="77777777" w:rsidR="00367B05" w:rsidRPr="00367B05" w:rsidRDefault="00367B05" w:rsidP="00367B05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367B05">
              <w:rPr>
                <w:rFonts w:asciiTheme="majorBidi" w:hAnsiTheme="majorBidi" w:cstheme="majorBidi"/>
                <w:noProof/>
                <w:sz w:val="20"/>
                <w:szCs w:val="20"/>
              </w:rPr>
              <w:t>Content</w:t>
            </w:r>
          </w:p>
        </w:tc>
        <w:tc>
          <w:tcPr>
            <w:tcW w:w="627" w:type="dxa"/>
          </w:tcPr>
          <w:p w14:paraId="3EB953E8" w14:textId="77777777" w:rsidR="00367B05" w:rsidRPr="00367B05" w:rsidRDefault="00367B05" w:rsidP="00367B0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367B05">
              <w:rPr>
                <w:rFonts w:asciiTheme="majorBidi" w:hAnsiTheme="majorBidi" w:cstheme="majorBidi"/>
                <w:noProof/>
                <w:sz w:val="20"/>
                <w:szCs w:val="20"/>
              </w:rPr>
              <w:t>Page</w:t>
            </w:r>
          </w:p>
        </w:tc>
      </w:tr>
      <w:tr w:rsidR="00367B05" w:rsidRPr="00367B05" w14:paraId="1ADBAFF9" w14:textId="77777777" w:rsidTr="00A86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3" w:type="dxa"/>
          </w:tcPr>
          <w:p w14:paraId="0836EEFE" w14:textId="18FA62CB" w:rsidR="00367B05" w:rsidRPr="00367B05" w:rsidRDefault="00A30E4B" w:rsidP="00A30E4B">
            <w:pPr>
              <w:tabs>
                <w:tab w:val="left" w:pos="7890"/>
              </w:tabs>
              <w:spacing w:line="36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bookmarkStart w:id="4" w:name="_Hlk126768440"/>
            <w:r w:rsidRPr="00A30E4B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Table</w:t>
            </w:r>
            <w:r w:rsidR="00882980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 xml:space="preserve"> </w:t>
            </w:r>
            <w:r w:rsidR="00367B05" w:rsidRPr="00367B05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S</w:t>
            </w:r>
            <w:bookmarkEnd w:id="4"/>
            <w:r w:rsidR="00882980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1</w:t>
            </w:r>
            <w:r w:rsidR="00367B05" w:rsidRPr="00367B05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 xml:space="preserve">. </w:t>
            </w:r>
            <w:r w:rsidRPr="00367B05">
              <w:rPr>
                <w:rFonts w:asciiTheme="majorBidi" w:hAnsiTheme="majorBidi" w:cstheme="majorBidi"/>
                <w:b w:val="0"/>
                <w:bCs w:val="0"/>
                <w:noProof/>
                <w:color w:val="000000"/>
                <w:sz w:val="20"/>
                <w:szCs w:val="20"/>
                <w:lang w:bidi="fa-IR"/>
              </w:rPr>
              <w:t>All materials used in this research have been marked and are pure</w:t>
            </w:r>
            <w:r w:rsidRPr="00A30E4B">
              <w:rPr>
                <w:rFonts w:asciiTheme="majorBidi" w:hAnsiTheme="majorBidi" w:cstheme="majorBidi"/>
                <w:b w:val="0"/>
                <w:bCs w:val="0"/>
                <w:noProof/>
                <w:color w:val="000000"/>
                <w:sz w:val="20"/>
                <w:szCs w:val="20"/>
                <w:lang w:bidi="fa-IR"/>
              </w:rPr>
              <w:t>.</w:t>
            </w:r>
          </w:p>
        </w:tc>
        <w:tc>
          <w:tcPr>
            <w:tcW w:w="627" w:type="dxa"/>
          </w:tcPr>
          <w:p w14:paraId="3E7B4A3C" w14:textId="77777777" w:rsidR="00367B05" w:rsidRPr="00367B05" w:rsidRDefault="00367B05" w:rsidP="00367B0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367B05">
              <w:rPr>
                <w:rFonts w:asciiTheme="majorBidi" w:hAnsiTheme="majorBidi" w:cstheme="majorBidi"/>
                <w:noProof/>
                <w:sz w:val="20"/>
                <w:szCs w:val="20"/>
              </w:rPr>
              <w:t>S2</w:t>
            </w:r>
          </w:p>
        </w:tc>
      </w:tr>
      <w:tr w:rsidR="00367B05" w:rsidRPr="00367B05" w14:paraId="0163C9A2" w14:textId="77777777" w:rsidTr="00A86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3" w:type="dxa"/>
          </w:tcPr>
          <w:p w14:paraId="78FAA491" w14:textId="6C9272ED" w:rsidR="00367B05" w:rsidRPr="00367B05" w:rsidRDefault="00A30E4B" w:rsidP="00A30E4B">
            <w:pPr>
              <w:tabs>
                <w:tab w:val="left" w:pos="7890"/>
              </w:tabs>
              <w:spacing w:line="36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A30E4B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Table</w:t>
            </w:r>
            <w:r w:rsidR="00882980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 xml:space="preserve"> </w:t>
            </w:r>
            <w:r w:rsidR="00367B05" w:rsidRPr="00367B05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S</w:t>
            </w:r>
            <w:r w:rsidR="00882980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2</w:t>
            </w:r>
            <w:r w:rsidR="00367B05" w:rsidRPr="00367B05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 xml:space="preserve">. </w:t>
            </w:r>
            <w:r w:rsidRPr="00367B05">
              <w:rPr>
                <w:rFonts w:asciiTheme="majorBidi" w:hAnsiTheme="majorBidi" w:cstheme="majorBidi"/>
                <w:b w:val="0"/>
                <w:bCs w:val="0"/>
                <w:noProof/>
                <w:color w:val="000000"/>
                <w:sz w:val="20"/>
                <w:szCs w:val="20"/>
                <w:lang w:bidi="fa-IR"/>
              </w:rPr>
              <w:t>A description of the equipment used in this study.</w:t>
            </w:r>
          </w:p>
        </w:tc>
        <w:tc>
          <w:tcPr>
            <w:tcW w:w="627" w:type="dxa"/>
          </w:tcPr>
          <w:p w14:paraId="428848F5" w14:textId="77777777" w:rsidR="00367B05" w:rsidRPr="00367B05" w:rsidRDefault="00367B05" w:rsidP="00367B0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367B05">
              <w:rPr>
                <w:rFonts w:asciiTheme="majorBidi" w:hAnsiTheme="majorBidi" w:cstheme="majorBidi"/>
                <w:noProof/>
                <w:sz w:val="20"/>
                <w:szCs w:val="20"/>
              </w:rPr>
              <w:t>S3</w:t>
            </w:r>
          </w:p>
        </w:tc>
      </w:tr>
      <w:tr w:rsidR="00BD1C4F" w:rsidRPr="00367B05" w14:paraId="6A51B536" w14:textId="77777777" w:rsidTr="00A86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3" w:type="dxa"/>
          </w:tcPr>
          <w:p w14:paraId="66A0CEE2" w14:textId="23206F07" w:rsidR="00BD1C4F" w:rsidRPr="00A30E4B" w:rsidRDefault="00BD1C4F" w:rsidP="00BD1C4F">
            <w:pPr>
              <w:tabs>
                <w:tab w:val="left" w:pos="7890"/>
              </w:tabs>
              <w:spacing w:line="276" w:lineRule="auto"/>
              <w:jc w:val="lowKashida"/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Table S3.</w:t>
            </w:r>
            <w:r>
              <w:t xml:space="preserve"> </w:t>
            </w:r>
            <w:r w:rsidRPr="00BD1C4F">
              <w:rPr>
                <w:rFonts w:asciiTheme="majorBidi" w:hAnsiTheme="majorBidi" w:cstheme="majorBidi"/>
                <w:b w:val="0"/>
                <w:bCs w:val="0"/>
                <w:noProof/>
                <w:sz w:val="20"/>
                <w:szCs w:val="20"/>
                <w:lang w:bidi="fa-IR"/>
              </w:rPr>
              <w:t>The Surface area, Pore volume and Pore size of Ge/Pec-HNTs and Ge/Pec-HNTs@IONP magnetic hydrogel halloysite nanotubes</w:t>
            </w:r>
            <w:r>
              <w:rPr>
                <w:rFonts w:asciiTheme="majorBidi" w:hAnsiTheme="majorBidi" w:cstheme="majorBidi"/>
                <w:b w:val="0"/>
                <w:bCs w:val="0"/>
                <w:noProof/>
                <w:sz w:val="20"/>
                <w:szCs w:val="20"/>
                <w:lang w:bidi="fa-IR"/>
              </w:rPr>
              <w:t>.</w:t>
            </w:r>
          </w:p>
        </w:tc>
        <w:tc>
          <w:tcPr>
            <w:tcW w:w="627" w:type="dxa"/>
          </w:tcPr>
          <w:p w14:paraId="422D98F5" w14:textId="4C34DD73" w:rsidR="00BD1C4F" w:rsidRPr="00367B05" w:rsidRDefault="00BD1C4F" w:rsidP="00367B0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>
              <w:rPr>
                <w:rFonts w:asciiTheme="majorBidi" w:hAnsiTheme="majorBidi" w:cstheme="majorBidi"/>
                <w:noProof/>
                <w:sz w:val="20"/>
                <w:szCs w:val="20"/>
              </w:rPr>
              <w:t>S4</w:t>
            </w:r>
          </w:p>
        </w:tc>
      </w:tr>
      <w:tr w:rsidR="002778AB" w:rsidRPr="00367B05" w14:paraId="3D2435BA" w14:textId="77777777" w:rsidTr="00A86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3" w:type="dxa"/>
          </w:tcPr>
          <w:p w14:paraId="260F4339" w14:textId="5A5EDBA1" w:rsidR="002778AB" w:rsidRDefault="002778AB" w:rsidP="00BD1C4F">
            <w:pPr>
              <w:tabs>
                <w:tab w:val="left" w:pos="7890"/>
              </w:tabs>
              <w:spacing w:line="276" w:lineRule="auto"/>
              <w:jc w:val="lowKashida"/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 xml:space="preserve">Table S4. </w:t>
            </w:r>
            <w:r w:rsidRPr="002778AB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>Adsorption of MB and CV on the</w:t>
            </w:r>
            <w:r w:rsidRPr="002778AB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4"/>
                <w:szCs w:val="24"/>
              </w:rPr>
              <w:t xml:space="preserve"> </w:t>
            </w:r>
            <w:r w:rsidRPr="002778AB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>Ge/</w:t>
            </w:r>
            <w:proofErr w:type="spellStart"/>
            <w:r w:rsidRPr="002778AB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>Pec-HNTs@IONP</w:t>
            </w:r>
            <w:proofErr w:type="spellEnd"/>
            <w:r w:rsidRPr="002778AB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 xml:space="preserve"> magnetic hydrogel halloysite nanotubes: isotherm, kinetic, and correlation coefficients.</w:t>
            </w:r>
          </w:p>
        </w:tc>
        <w:tc>
          <w:tcPr>
            <w:tcW w:w="627" w:type="dxa"/>
          </w:tcPr>
          <w:p w14:paraId="329299D4" w14:textId="704D9A89" w:rsidR="002778AB" w:rsidRDefault="002778AB" w:rsidP="00367B0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>
              <w:rPr>
                <w:rFonts w:asciiTheme="majorBidi" w:hAnsiTheme="majorBidi" w:cstheme="majorBidi"/>
                <w:noProof/>
                <w:sz w:val="20"/>
                <w:szCs w:val="20"/>
              </w:rPr>
              <w:t>S5</w:t>
            </w:r>
          </w:p>
        </w:tc>
      </w:tr>
      <w:tr w:rsidR="00BD1C4F" w:rsidRPr="00367B05" w14:paraId="61EC748F" w14:textId="77777777" w:rsidTr="00A86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3" w:type="dxa"/>
          </w:tcPr>
          <w:p w14:paraId="2E7CA477" w14:textId="4633CF47" w:rsidR="00BD1C4F" w:rsidRDefault="00BD1C4F" w:rsidP="00BD1C4F">
            <w:pPr>
              <w:tabs>
                <w:tab w:val="left" w:pos="7890"/>
              </w:tabs>
              <w:spacing w:line="276" w:lineRule="auto"/>
              <w:jc w:val="lowKashida"/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Figure S1.</w:t>
            </w:r>
            <w:r w:rsidRPr="0076233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BD1C4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hemical structure </w:t>
            </w:r>
            <w:proofErr w:type="gramStart"/>
            <w:r w:rsidRPr="00BD1C4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of </w:t>
            </w:r>
            <w:r w:rsidRPr="00BD1C4F">
              <w:rPr>
                <w:rFonts w:asciiTheme="majorBidi" w:hAnsiTheme="majorBidi" w:cstheme="majorBidi" w:hint="cs"/>
                <w:b w:val="0"/>
                <w:bCs w:val="0"/>
                <w:sz w:val="20"/>
                <w:szCs w:val="20"/>
                <w:rtl/>
              </w:rPr>
              <w:t>)</w:t>
            </w:r>
            <w:r w:rsidRPr="00BD1C4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a</w:t>
            </w:r>
            <w:proofErr w:type="gramEnd"/>
            <w:r w:rsidRPr="00BD1C4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) MB, </w:t>
            </w:r>
            <w:proofErr w:type="gramStart"/>
            <w:r w:rsidRPr="00BD1C4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and </w:t>
            </w:r>
            <w:r w:rsidRPr="00BD1C4F">
              <w:rPr>
                <w:rFonts w:asciiTheme="majorBidi" w:hAnsiTheme="majorBidi" w:cstheme="majorBidi" w:hint="cs"/>
                <w:b w:val="0"/>
                <w:bCs w:val="0"/>
                <w:sz w:val="20"/>
                <w:szCs w:val="20"/>
                <w:rtl/>
              </w:rPr>
              <w:t>)</w:t>
            </w:r>
            <w:r w:rsidRPr="00BD1C4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b</w:t>
            </w:r>
            <w:proofErr w:type="gramEnd"/>
            <w:r w:rsidRPr="00BD1C4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) CV.</w:t>
            </w:r>
          </w:p>
        </w:tc>
        <w:tc>
          <w:tcPr>
            <w:tcW w:w="627" w:type="dxa"/>
          </w:tcPr>
          <w:p w14:paraId="7EBE3461" w14:textId="6EF0CE8F" w:rsidR="00BD1C4F" w:rsidRDefault="002778AB" w:rsidP="00367B0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>
              <w:rPr>
                <w:rFonts w:asciiTheme="majorBidi" w:hAnsiTheme="majorBidi" w:cstheme="majorBidi"/>
                <w:noProof/>
                <w:sz w:val="20"/>
                <w:szCs w:val="20"/>
              </w:rPr>
              <w:t>S6</w:t>
            </w:r>
          </w:p>
        </w:tc>
      </w:tr>
      <w:tr w:rsidR="00A30E4B" w:rsidRPr="00367B05" w14:paraId="7EF7F95B" w14:textId="77777777" w:rsidTr="00A86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3" w:type="dxa"/>
          </w:tcPr>
          <w:p w14:paraId="5CAE54DF" w14:textId="260C16CE" w:rsidR="00A30E4B" w:rsidRPr="00A30E4B" w:rsidRDefault="00A30E4B" w:rsidP="00BD1C4F">
            <w:pPr>
              <w:tabs>
                <w:tab w:val="left" w:pos="7890"/>
              </w:tabs>
              <w:spacing w:line="276" w:lineRule="auto"/>
              <w:jc w:val="both"/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Figure</w:t>
            </w:r>
            <w:r w:rsidR="00882980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 xml:space="preserve"> </w:t>
            </w: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S</w:t>
            </w:r>
            <w:r w:rsidR="00DC1002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2</w:t>
            </w: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.</w:t>
            </w:r>
            <w:r w:rsidRPr="00A30E4B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 xml:space="preserve"> </w:t>
            </w:r>
            <w:r w:rsidRPr="00A30E4B">
              <w:rPr>
                <w:rFonts w:asciiTheme="majorBidi" w:hAnsiTheme="majorBidi" w:cstheme="majorBidi"/>
                <w:b w:val="0"/>
                <w:bCs w:val="0"/>
                <w:noProof/>
                <w:sz w:val="20"/>
                <w:szCs w:val="20"/>
                <w:lang w:bidi="fa-IR"/>
              </w:rPr>
              <w:t xml:space="preserve">The standard Calibration curve for </w:t>
            </w:r>
            <w:r w:rsidR="00754724">
              <w:rPr>
                <w:rFonts w:asciiTheme="majorBidi" w:hAnsiTheme="majorBidi" w:cstheme="majorBidi"/>
                <w:b w:val="0"/>
                <w:bCs w:val="0"/>
                <w:noProof/>
                <w:sz w:val="20"/>
                <w:szCs w:val="20"/>
                <w:lang w:bidi="fa-IR"/>
              </w:rPr>
              <w:t>determining</w:t>
            </w:r>
            <w:r w:rsidRPr="00A30E4B">
              <w:rPr>
                <w:rFonts w:asciiTheme="majorBidi" w:hAnsiTheme="majorBidi" w:cstheme="majorBidi"/>
                <w:b w:val="0"/>
                <w:bCs w:val="0"/>
                <w:noProof/>
                <w:sz w:val="20"/>
                <w:szCs w:val="20"/>
                <w:lang w:bidi="fa-IR"/>
              </w:rPr>
              <w:t xml:space="preserve"> Methylene blue Concentration in aqueous solution.</w:t>
            </w:r>
          </w:p>
        </w:tc>
        <w:tc>
          <w:tcPr>
            <w:tcW w:w="627" w:type="dxa"/>
          </w:tcPr>
          <w:p w14:paraId="26FACF85" w14:textId="23563470" w:rsidR="00A30E4B" w:rsidRPr="00367B05" w:rsidRDefault="00A30E4B" w:rsidP="00367B0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>
              <w:rPr>
                <w:rFonts w:asciiTheme="majorBidi" w:hAnsiTheme="majorBidi" w:cstheme="majorBidi"/>
                <w:noProof/>
                <w:sz w:val="20"/>
                <w:szCs w:val="20"/>
              </w:rPr>
              <w:t>S</w:t>
            </w:r>
            <w:r w:rsidR="002778AB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</w:tr>
      <w:tr w:rsidR="00A30E4B" w:rsidRPr="00367B05" w14:paraId="1F98F36E" w14:textId="77777777" w:rsidTr="00A86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3" w:type="dxa"/>
          </w:tcPr>
          <w:p w14:paraId="20129E42" w14:textId="2B6A6FA9" w:rsidR="00A30E4B" w:rsidRPr="00A30E4B" w:rsidRDefault="00A30E4B" w:rsidP="00BD1C4F">
            <w:pPr>
              <w:tabs>
                <w:tab w:val="left" w:pos="7890"/>
              </w:tabs>
              <w:spacing w:line="276" w:lineRule="auto"/>
              <w:jc w:val="lowKashida"/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</w:pPr>
            <w:r w:rsidRPr="00A30E4B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Figure</w:t>
            </w:r>
            <w:r w:rsidR="00882980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 xml:space="preserve"> </w:t>
            </w:r>
            <w:r w:rsidRPr="00A30E4B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S</w:t>
            </w:r>
            <w:r w:rsidR="00DC1002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3</w:t>
            </w:r>
            <w:r w:rsidRPr="00A30E4B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.</w:t>
            </w:r>
            <w:r w:rsidR="006B0DE3" w:rsidRPr="006B0DE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 </w:t>
            </w:r>
            <w:r w:rsidR="006B0DE3" w:rsidRPr="006B0DE3">
              <w:rPr>
                <w:rFonts w:asciiTheme="majorBidi" w:hAnsiTheme="majorBidi" w:cstheme="majorBidi"/>
                <w:b w:val="0"/>
                <w:bCs w:val="0"/>
                <w:noProof/>
                <w:sz w:val="20"/>
                <w:szCs w:val="20"/>
                <w:lang w:bidi="fa-IR"/>
              </w:rPr>
              <w:t xml:space="preserve">The standard Calibration curve for </w:t>
            </w:r>
            <w:r w:rsidR="00754724">
              <w:rPr>
                <w:rFonts w:asciiTheme="majorBidi" w:hAnsiTheme="majorBidi" w:cstheme="majorBidi"/>
                <w:b w:val="0"/>
                <w:bCs w:val="0"/>
                <w:noProof/>
                <w:sz w:val="20"/>
                <w:szCs w:val="20"/>
                <w:lang w:bidi="fa-IR"/>
              </w:rPr>
              <w:t>determining</w:t>
            </w:r>
            <w:r w:rsidR="006B0DE3" w:rsidRPr="006B0DE3">
              <w:rPr>
                <w:rFonts w:asciiTheme="majorBidi" w:hAnsiTheme="majorBidi" w:cstheme="majorBidi"/>
                <w:b w:val="0"/>
                <w:bCs w:val="0"/>
                <w:noProof/>
                <w:sz w:val="20"/>
                <w:szCs w:val="20"/>
                <w:lang w:bidi="fa-IR"/>
              </w:rPr>
              <w:t xml:space="preserve"> Crystal Violet Concentration in aqueous solution.</w:t>
            </w:r>
          </w:p>
        </w:tc>
        <w:tc>
          <w:tcPr>
            <w:tcW w:w="627" w:type="dxa"/>
          </w:tcPr>
          <w:p w14:paraId="054E156F" w14:textId="0793F6C8" w:rsidR="00A30E4B" w:rsidRPr="00367B05" w:rsidRDefault="006B0DE3" w:rsidP="00367B0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>
              <w:rPr>
                <w:rFonts w:asciiTheme="majorBidi" w:hAnsiTheme="majorBidi" w:cstheme="majorBidi"/>
                <w:noProof/>
                <w:sz w:val="20"/>
                <w:szCs w:val="20"/>
              </w:rPr>
              <w:t>S</w:t>
            </w:r>
            <w:r w:rsidR="002778AB">
              <w:rPr>
                <w:rFonts w:asciiTheme="majorBidi" w:hAnsiTheme="majorBidi" w:cstheme="majorBidi"/>
                <w:noProof/>
                <w:sz w:val="20"/>
                <w:szCs w:val="20"/>
              </w:rPr>
              <w:t>8</w:t>
            </w:r>
          </w:p>
        </w:tc>
      </w:tr>
      <w:tr w:rsidR="00BD1C4F" w:rsidRPr="00367B05" w14:paraId="069FE026" w14:textId="77777777" w:rsidTr="00A86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3" w:type="dxa"/>
          </w:tcPr>
          <w:p w14:paraId="3D3563C2" w14:textId="45B15781" w:rsidR="00BD1C4F" w:rsidRPr="00A30E4B" w:rsidRDefault="00BD1C4F" w:rsidP="00DC1002">
            <w:pPr>
              <w:tabs>
                <w:tab w:val="left" w:pos="7890"/>
              </w:tabs>
              <w:jc w:val="lowKashida"/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Figure S</w:t>
            </w:r>
            <w:r w:rsidR="00DC1002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4</w:t>
            </w: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.</w:t>
            </w:r>
            <w:r w:rsidR="00DC1002">
              <w:t xml:space="preserve"> </w:t>
            </w:r>
            <w:r w:rsidR="00DC1002" w:rsidRPr="00DC1002">
              <w:rPr>
                <w:rFonts w:asciiTheme="majorBidi" w:hAnsiTheme="majorBidi" w:cstheme="majorBidi"/>
                <w:b w:val="0"/>
                <w:bCs w:val="0"/>
                <w:noProof/>
                <w:sz w:val="20"/>
                <w:szCs w:val="20"/>
                <w:lang w:bidi="fa-IR"/>
              </w:rPr>
              <w:t>Reusability of the Ge/Pec-HNTs@IONP magnetic hydrogel halloysite nanotubes (a) adsorption and (b) desorption percentages of MB and CV during two cycles.</w:t>
            </w:r>
          </w:p>
        </w:tc>
        <w:tc>
          <w:tcPr>
            <w:tcW w:w="627" w:type="dxa"/>
          </w:tcPr>
          <w:p w14:paraId="4440D7B4" w14:textId="1556BC6B" w:rsidR="00BD1C4F" w:rsidRDefault="00DC1002" w:rsidP="00367B0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>
              <w:rPr>
                <w:rFonts w:asciiTheme="majorBidi" w:hAnsiTheme="majorBidi" w:cstheme="majorBidi"/>
                <w:noProof/>
                <w:sz w:val="20"/>
                <w:szCs w:val="20"/>
              </w:rPr>
              <w:t>S9</w:t>
            </w:r>
          </w:p>
        </w:tc>
      </w:tr>
      <w:tr w:rsidR="00BD1C4F" w:rsidRPr="00367B05" w14:paraId="14136CDD" w14:textId="77777777" w:rsidTr="00A86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3" w:type="dxa"/>
          </w:tcPr>
          <w:p w14:paraId="46AE4331" w14:textId="2D6EBC00" w:rsidR="00BD1C4F" w:rsidRDefault="00BD1C4F" w:rsidP="00DC1002">
            <w:pPr>
              <w:tabs>
                <w:tab w:val="left" w:pos="7890"/>
              </w:tabs>
              <w:jc w:val="lowKashida"/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Figure S</w:t>
            </w:r>
            <w:r w:rsidR="00DC1002"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5</w:t>
            </w:r>
            <w:r>
              <w:rPr>
                <w:rFonts w:asciiTheme="majorBidi" w:hAnsiTheme="majorBidi" w:cstheme="majorBidi"/>
                <w:noProof/>
                <w:color w:val="004E9A"/>
                <w:sz w:val="20"/>
                <w:szCs w:val="20"/>
                <w:lang w:bidi="fa-IR"/>
              </w:rPr>
              <w:t>.</w:t>
            </w:r>
            <w:r w:rsidR="00DC1002" w:rsidRPr="004A131B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DC1002" w:rsidRPr="00DC100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The suggested mechanism for adsorption of MB and CV by the </w:t>
            </w:r>
            <w:r w:rsidR="00DC1002" w:rsidRPr="00DC100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>Ge/</w:t>
            </w:r>
            <w:proofErr w:type="spellStart"/>
            <w:r w:rsidR="00DC1002" w:rsidRPr="00DC100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>Pec-HNTs@IONP</w:t>
            </w:r>
            <w:proofErr w:type="spellEnd"/>
            <w:r w:rsidR="00DC1002" w:rsidRPr="00DC100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 xml:space="preserve"> magnetic hydrogel halloysite nanotubes.</w:t>
            </w:r>
          </w:p>
        </w:tc>
        <w:tc>
          <w:tcPr>
            <w:tcW w:w="627" w:type="dxa"/>
          </w:tcPr>
          <w:p w14:paraId="265488DE" w14:textId="43C60083" w:rsidR="00BD1C4F" w:rsidRDefault="00DC1002" w:rsidP="00367B0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>
              <w:rPr>
                <w:rFonts w:asciiTheme="majorBidi" w:hAnsiTheme="majorBidi" w:cstheme="majorBidi"/>
                <w:noProof/>
                <w:sz w:val="20"/>
                <w:szCs w:val="20"/>
              </w:rPr>
              <w:t>S10</w:t>
            </w:r>
          </w:p>
        </w:tc>
      </w:tr>
      <w:bookmarkEnd w:id="0"/>
    </w:tbl>
    <w:p w14:paraId="3E1F0170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4547AF9E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44E932F4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661E755A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54C99186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4745190B" w14:textId="77777777" w:rsidR="00A425C9" w:rsidRDefault="00A425C9" w:rsidP="00367B0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70C0"/>
        </w:rPr>
      </w:pPr>
    </w:p>
    <w:p w14:paraId="3DB759E1" w14:textId="774D1A3A" w:rsidR="00367B05" w:rsidRPr="00367B05" w:rsidRDefault="00367B05" w:rsidP="00882980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2778AB">
        <w:rPr>
          <w:rFonts w:ascii="Times New Roman" w:eastAsia="Times New Roman" w:hAnsi="Times New Roman" w:cs="Times New Roman"/>
          <w:color w:val="0070C0"/>
        </w:rPr>
        <w:t>Table</w:t>
      </w:r>
      <w:r w:rsidR="00882980" w:rsidRPr="002778AB">
        <w:rPr>
          <w:rFonts w:ascii="Times New Roman" w:eastAsia="Times New Roman" w:hAnsi="Times New Roman" w:cs="Times New Roman"/>
          <w:color w:val="0070C0"/>
        </w:rPr>
        <w:t xml:space="preserve"> </w:t>
      </w:r>
      <w:r w:rsidR="00A425C9" w:rsidRPr="002778AB">
        <w:rPr>
          <w:rFonts w:ascii="Times New Roman" w:eastAsia="Times New Roman" w:hAnsi="Times New Roman" w:cs="Times New Roman"/>
          <w:color w:val="0070C0"/>
        </w:rPr>
        <w:t>S</w:t>
      </w:r>
      <w:r w:rsidRPr="002778AB">
        <w:rPr>
          <w:rFonts w:ascii="Times New Roman" w:eastAsia="Times New Roman" w:hAnsi="Times New Roman" w:cs="Times New Roman"/>
          <w:color w:val="0070C0"/>
        </w:rPr>
        <w:t>1.</w:t>
      </w:r>
      <w:r w:rsidRPr="00367B05">
        <w:rPr>
          <w:rFonts w:ascii="Times New Roman" w:eastAsia="Times New Roman" w:hAnsi="Times New Roman" w:cs="Times New Roman"/>
          <w:color w:val="00B0F0"/>
        </w:rPr>
        <w:t xml:space="preserve"> </w:t>
      </w:r>
      <w:r w:rsidRPr="00367B05">
        <w:rPr>
          <w:rFonts w:ascii="Times New Roman" w:eastAsia="Times New Roman" w:hAnsi="Times New Roman" w:cs="Times New Roman"/>
          <w:color w:val="000000" w:themeColor="text1"/>
        </w:rPr>
        <w:t>All materials used in this research have been marked and are pure.</w:t>
      </w:r>
    </w:p>
    <w:tbl>
      <w:tblPr>
        <w:tblStyle w:val="ListTable3-Accent6"/>
        <w:tblW w:w="0" w:type="auto"/>
        <w:tblLook w:val="04A0" w:firstRow="1" w:lastRow="0" w:firstColumn="1" w:lastColumn="0" w:noHBand="0" w:noVBand="1"/>
      </w:tblPr>
      <w:tblGrid>
        <w:gridCol w:w="4706"/>
        <w:gridCol w:w="4644"/>
      </w:tblGrid>
      <w:tr w:rsidR="00367B05" w:rsidRPr="00367B05" w14:paraId="7CEE220F" w14:textId="77777777" w:rsidTr="007E1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06" w:type="dxa"/>
          </w:tcPr>
          <w:p w14:paraId="3DFFE5E7" w14:textId="77777777" w:rsidR="00367B05" w:rsidRPr="00367B05" w:rsidRDefault="00367B05" w:rsidP="00367B0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fa-IR"/>
              </w:rPr>
            </w:pPr>
            <w:r w:rsidRPr="00367B05">
              <w:rPr>
                <w:rFonts w:ascii="Times New Roman" w:eastAsia="ArnoPro-Regular" w:hAnsi="Times New Roman" w:cs="Times New Roman"/>
                <w:sz w:val="20"/>
                <w:szCs w:val="20"/>
              </w:rPr>
              <w:t>Material</w:t>
            </w:r>
          </w:p>
        </w:tc>
        <w:tc>
          <w:tcPr>
            <w:tcW w:w="4644" w:type="dxa"/>
          </w:tcPr>
          <w:p w14:paraId="1D23AE9B" w14:textId="77777777" w:rsidR="00367B05" w:rsidRPr="00367B05" w:rsidRDefault="00367B05" w:rsidP="00367B05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fa-IR"/>
              </w:rPr>
            </w:pPr>
            <w:r w:rsidRPr="00367B05">
              <w:rPr>
                <w:rFonts w:ascii="Times New Roman" w:eastAsia="ArnoPro-Regular" w:hAnsi="Times New Roman" w:cs="Times New Roman"/>
                <w:sz w:val="20"/>
                <w:szCs w:val="20"/>
              </w:rPr>
              <w:t>Brand and Purity</w:t>
            </w:r>
          </w:p>
        </w:tc>
      </w:tr>
      <w:tr w:rsidR="00367B05" w:rsidRPr="00367B05" w14:paraId="719BA1BB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569D8AAA" w14:textId="3CF76F8F" w:rsidR="00367B05" w:rsidRPr="00367B05" w:rsidRDefault="00367B05" w:rsidP="00367B0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367B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ctin (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</w:t>
            </w:r>
            <w:r w:rsidRPr="00367B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44" w:type="dxa"/>
          </w:tcPr>
          <w:p w14:paraId="74DD8747" w14:textId="729D69D1" w:rsidR="00367B05" w:rsidRPr="00367B05" w:rsidRDefault="00527A30" w:rsidP="006562B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527A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igma-Aldrich</w:t>
            </w:r>
            <w:r w:rsidR="006562B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,</w:t>
            </w:r>
            <w:r w:rsidR="006562B6" w:rsidRPr="006562B6"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 xml:space="preserve"> </w:t>
            </w:r>
            <w:r w:rsidR="006562B6" w:rsidRPr="006562B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AS Number</w:t>
            </w:r>
            <w:r w:rsidR="006562B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(</w:t>
            </w:r>
            <w:r w:rsidR="006562B6" w:rsidRPr="006562B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000-69-5</w:t>
            </w:r>
            <w:r w:rsidR="006562B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</w:tr>
      <w:tr w:rsidR="00367B05" w:rsidRPr="00367B05" w14:paraId="73E81E6A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7A987559" w14:textId="16E7DF14" w:rsidR="00367B05" w:rsidRPr="00367B05" w:rsidRDefault="00367B05" w:rsidP="00367B0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Ge</w:t>
            </w:r>
            <w:r w:rsidR="00777EB2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latin</w:t>
            </w:r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Ge</w:t>
            </w:r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44" w:type="dxa"/>
          </w:tcPr>
          <w:p w14:paraId="45DABF42" w14:textId="05058AE0" w:rsidR="00367B05" w:rsidRPr="00367B05" w:rsidRDefault="00527A30" w:rsidP="000A7638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527A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igma-Aldrich</w:t>
            </w:r>
            <w:r w:rsidR="000A763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, CAS Number (</w:t>
            </w:r>
            <w:r w:rsidR="000A7638" w:rsidRPr="000A763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000-70-8</w:t>
            </w:r>
            <w:r w:rsidR="000A763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</w:tr>
      <w:tr w:rsidR="00367B05" w:rsidRPr="00367B05" w14:paraId="6217E0EF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2AE3C7BD" w14:textId="0C31F91A" w:rsidR="00367B05" w:rsidRPr="00367B05" w:rsidRDefault="00A425C9" w:rsidP="00A425C9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bookmarkStart w:id="5" w:name="_Hlk153412735"/>
            <w:r w:rsidRPr="00A425C9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Halloysite nanotubes</w:t>
            </w:r>
            <w:bookmarkEnd w:id="5"/>
            <w:r w:rsidR="00367B05"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HNTs</w:t>
            </w:r>
            <w:r w:rsidR="00367B05"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44" w:type="dxa"/>
          </w:tcPr>
          <w:p w14:paraId="7F72619E" w14:textId="771C6676" w:rsidR="00367B05" w:rsidRPr="00367B05" w:rsidRDefault="00527A30" w:rsidP="000A7638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 w:rsidRPr="00527A30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Sigma-Aldrich</w:t>
            </w:r>
            <w:r w:rsidR="000A7638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, CAS Number (</w:t>
            </w:r>
            <w:r w:rsidR="000A7638" w:rsidRPr="000A7638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1332-58-7</w:t>
            </w:r>
            <w:r w:rsidR="000A7638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367B05" w:rsidRPr="00367B05" w14:paraId="37F38A3C" w14:textId="77777777" w:rsidTr="007E11E1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491D1873" w14:textId="695FA315" w:rsidR="00367B05" w:rsidRPr="00367B05" w:rsidRDefault="00A425C9" w:rsidP="00A425C9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G</w:t>
            </w:r>
            <w:r w:rsidRPr="00A425C9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lutaraldehyde</w:t>
            </w:r>
          </w:p>
        </w:tc>
        <w:tc>
          <w:tcPr>
            <w:tcW w:w="4644" w:type="dxa"/>
          </w:tcPr>
          <w:p w14:paraId="7C3FD5A1" w14:textId="2F422846" w:rsidR="00367B05" w:rsidRPr="00367B05" w:rsidRDefault="00527A30" w:rsidP="002E6DC6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 w:rsidRPr="00527A30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Sigma-Aldrich</w:t>
            </w:r>
            <w:r w:rsidR="002E6DC6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2E6DC6" w:rsidRPr="002E6DC6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CAS Number</w:t>
            </w:r>
            <w:r w:rsidR="002E6DC6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="002E6DC6" w:rsidRPr="002E6DC6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111-30-8</w:t>
            </w:r>
            <w:r w:rsidR="002E6DC6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367B05" w:rsidRPr="00367B05" w14:paraId="42662D10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150AE64F" w14:textId="25F7FE7C" w:rsidR="00367B05" w:rsidRPr="00367B05" w:rsidRDefault="00A425C9" w:rsidP="00A425C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A425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lfuric acid</w:t>
            </w:r>
          </w:p>
        </w:tc>
        <w:tc>
          <w:tcPr>
            <w:tcW w:w="4644" w:type="dxa"/>
          </w:tcPr>
          <w:p w14:paraId="5E321540" w14:textId="0D64A7BF" w:rsidR="00367B05" w:rsidRPr="00367B05" w:rsidRDefault="006562B6" w:rsidP="006562B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6562B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ACS reagent, 95.0-98.0%, Sigma-Aldrich</w:t>
            </w:r>
          </w:p>
        </w:tc>
      </w:tr>
      <w:tr w:rsidR="00367B05" w:rsidRPr="00367B05" w14:paraId="0093570D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64DB9F78" w14:textId="17F0BA53" w:rsidR="00367B05" w:rsidRPr="00367B05" w:rsidRDefault="00A425C9" w:rsidP="00367B0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Methylene Blue</w:t>
            </w:r>
            <w:r w:rsidR="00367B05" w:rsidRPr="00367B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MB</w:t>
            </w:r>
            <w:r w:rsidR="00367B05" w:rsidRPr="00367B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4644" w:type="dxa"/>
          </w:tcPr>
          <w:p w14:paraId="5881A492" w14:textId="53A3543D" w:rsidR="00367B05" w:rsidRPr="00367B05" w:rsidRDefault="00527A30" w:rsidP="00527A3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igma-Aldrich, </w:t>
            </w:r>
            <w:r w:rsidRPr="00527A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AS Numbe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(</w:t>
            </w:r>
            <w:r w:rsidRPr="00527A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1-73-4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</w:tr>
      <w:tr w:rsidR="00367B05" w:rsidRPr="00367B05" w14:paraId="659EBF99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2F7F3151" w14:textId="6D91004E" w:rsidR="00367B05" w:rsidRPr="00367B05" w:rsidRDefault="00A425C9" w:rsidP="00367B0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rystal Violet</w:t>
            </w:r>
            <w:r w:rsidR="00367B05" w:rsidRPr="00367B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V</w:t>
            </w:r>
            <w:r w:rsidR="00367B05" w:rsidRPr="00367B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4644" w:type="dxa"/>
          </w:tcPr>
          <w:p w14:paraId="3D93AE9E" w14:textId="49FBA021" w:rsidR="00367B05" w:rsidRPr="00367B05" w:rsidRDefault="00527A30" w:rsidP="00527A3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527A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igma-Aldrich, CAS Numb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r (</w:t>
            </w:r>
            <w:r w:rsidRPr="00527A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8-62-9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</w:tr>
      <w:tr w:rsidR="00367B05" w:rsidRPr="00367B05" w14:paraId="4806D985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05A100BA" w14:textId="77777777" w:rsidR="00367B05" w:rsidRPr="00367B05" w:rsidRDefault="00367B05" w:rsidP="00367B05">
            <w:pPr>
              <w:spacing w:line="480" w:lineRule="auto"/>
              <w:jc w:val="center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bookmarkStart w:id="6" w:name="_Hlk145614270"/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</w:rPr>
              <w:t xml:space="preserve">Ferric chloride hexahydrate </w:t>
            </w:r>
            <w:bookmarkEnd w:id="6"/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</w:rPr>
              <w:t>(FeCl</w:t>
            </w:r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  <w:vertAlign w:val="subscript"/>
              </w:rPr>
              <w:t>3</w:t>
            </w:r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</w:rPr>
              <w:t>·6H</w:t>
            </w:r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  <w:vertAlign w:val="subscript"/>
              </w:rPr>
              <w:t>2</w:t>
            </w:r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</w:rPr>
              <w:t>O)</w:t>
            </w:r>
          </w:p>
        </w:tc>
        <w:tc>
          <w:tcPr>
            <w:tcW w:w="4644" w:type="dxa"/>
          </w:tcPr>
          <w:p w14:paraId="0CA599B8" w14:textId="77777777" w:rsidR="00367B05" w:rsidRPr="00367B05" w:rsidRDefault="00367B05" w:rsidP="00367B0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ACS reagent, 97%</w:t>
            </w:r>
          </w:p>
        </w:tc>
      </w:tr>
      <w:tr w:rsidR="00367B05" w:rsidRPr="00367B05" w14:paraId="67160F55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49D3AD90" w14:textId="77777777" w:rsidR="00367B05" w:rsidRPr="00367B05" w:rsidRDefault="00367B05" w:rsidP="00367B05">
            <w:pPr>
              <w:shd w:val="clear" w:color="auto" w:fill="FFFFFF"/>
              <w:spacing w:line="480" w:lineRule="auto"/>
              <w:jc w:val="center"/>
              <w:outlineLvl w:val="0"/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</w:rPr>
            </w:pPr>
            <w:bookmarkStart w:id="7" w:name="_Hlk145613387"/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</w:rPr>
              <w:t xml:space="preserve">Ferrous chloride tetrahydrate </w:t>
            </w:r>
            <w:bookmarkEnd w:id="7"/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</w:rPr>
              <w:t>(FeCl</w:t>
            </w:r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  <w:vertAlign w:val="subscript"/>
              </w:rPr>
              <w:t>2</w:t>
            </w:r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</w:rPr>
              <w:t>·4H</w:t>
            </w:r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  <w:vertAlign w:val="subscript"/>
              </w:rPr>
              <w:t>2</w:t>
            </w:r>
            <w:r w:rsidRPr="00367B05">
              <w:rPr>
                <w:rFonts w:ascii="Times New Roman" w:eastAsia="Times New Roman" w:hAnsi="Times New Roman" w:cs="Times New Roman"/>
                <w:color w:val="000000"/>
                <w:kern w:val="36"/>
                <w:sz w:val="20"/>
                <w:szCs w:val="20"/>
              </w:rPr>
              <w:t>O)</w:t>
            </w:r>
          </w:p>
        </w:tc>
        <w:tc>
          <w:tcPr>
            <w:tcW w:w="4644" w:type="dxa"/>
          </w:tcPr>
          <w:p w14:paraId="58B65CE1" w14:textId="77777777" w:rsidR="00367B05" w:rsidRPr="00367B05" w:rsidRDefault="00367B05" w:rsidP="00367B0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Reagent Plus®, 98%, Sigma-Aldrich</w:t>
            </w:r>
          </w:p>
        </w:tc>
      </w:tr>
      <w:tr w:rsidR="00367B05" w:rsidRPr="00367B05" w14:paraId="06590F8D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545729C9" w14:textId="77777777" w:rsidR="00367B05" w:rsidRPr="00367B05" w:rsidRDefault="00367B05" w:rsidP="00367B05">
            <w:pPr>
              <w:spacing w:line="480" w:lineRule="auto"/>
              <w:jc w:val="center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Ammonia</w:t>
            </w:r>
          </w:p>
        </w:tc>
        <w:tc>
          <w:tcPr>
            <w:tcW w:w="4644" w:type="dxa"/>
          </w:tcPr>
          <w:p w14:paraId="2EEAF22A" w14:textId="77777777" w:rsidR="00367B05" w:rsidRPr="00367B05" w:rsidRDefault="00367B05" w:rsidP="00367B0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Puriss</w:t>
            </w:r>
            <w:proofErr w:type="spellEnd"/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, anhydrous, ≥99.9%, Sigma-Aldrich</w:t>
            </w:r>
          </w:p>
        </w:tc>
      </w:tr>
      <w:tr w:rsidR="00367B05" w:rsidRPr="00367B05" w14:paraId="3B1AF04E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21B642FB" w14:textId="77777777" w:rsidR="00367B05" w:rsidRPr="00367B05" w:rsidRDefault="00367B05" w:rsidP="00367B05">
            <w:pPr>
              <w:spacing w:line="480" w:lineRule="auto"/>
              <w:jc w:val="center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Sodium hydroxide (NaOH)</w:t>
            </w:r>
          </w:p>
        </w:tc>
        <w:tc>
          <w:tcPr>
            <w:tcW w:w="4644" w:type="dxa"/>
          </w:tcPr>
          <w:p w14:paraId="683457D8" w14:textId="77777777" w:rsidR="00367B05" w:rsidRPr="00367B05" w:rsidRDefault="00367B05" w:rsidP="00367B0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Reagent grade, ≥98%, pellets (anhydrous), Sigma-Aldrich</w:t>
            </w:r>
          </w:p>
        </w:tc>
      </w:tr>
      <w:tr w:rsidR="00367B05" w:rsidRPr="00367B05" w14:paraId="4D43529D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1381BD53" w14:textId="77777777" w:rsidR="00367B05" w:rsidRPr="00367B05" w:rsidRDefault="00367B05" w:rsidP="00367B0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67B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ydrochloric acid (HCL)</w:t>
            </w:r>
          </w:p>
        </w:tc>
        <w:tc>
          <w:tcPr>
            <w:tcW w:w="4644" w:type="dxa"/>
          </w:tcPr>
          <w:p w14:paraId="7348DC96" w14:textId="77777777" w:rsidR="00367B05" w:rsidRPr="00367B05" w:rsidRDefault="00367B05" w:rsidP="00367B0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ACS reagent, 37%</w:t>
            </w:r>
          </w:p>
        </w:tc>
      </w:tr>
      <w:tr w:rsidR="00367B05" w:rsidRPr="00367B05" w14:paraId="1BFFC925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</w:tcPr>
          <w:p w14:paraId="44D79D55" w14:textId="77777777" w:rsidR="00367B05" w:rsidRPr="00367B05" w:rsidRDefault="00367B05" w:rsidP="00367B0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67B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thanol</w:t>
            </w:r>
          </w:p>
        </w:tc>
        <w:tc>
          <w:tcPr>
            <w:tcW w:w="4644" w:type="dxa"/>
          </w:tcPr>
          <w:p w14:paraId="1EBB8C3D" w14:textId="77777777" w:rsidR="00367B05" w:rsidRPr="00367B05" w:rsidRDefault="00367B05" w:rsidP="00367B0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</w:pPr>
            <w:r w:rsidRPr="00367B05">
              <w:rPr>
                <w:rFonts w:ascii="Times New Roman" w:eastAsia="ArnoPro-Regular" w:hAnsi="Times New Roman" w:cs="Times New Roman"/>
                <w:color w:val="000000"/>
                <w:sz w:val="20"/>
                <w:szCs w:val="20"/>
              </w:rPr>
              <w:t>Sigma Aldrich (96%)</w:t>
            </w:r>
          </w:p>
        </w:tc>
      </w:tr>
    </w:tbl>
    <w:p w14:paraId="3ED440C5" w14:textId="77777777" w:rsidR="00367B05" w:rsidRDefault="00367B05" w:rsidP="00367B05">
      <w:pPr>
        <w:spacing w:line="360" w:lineRule="auto"/>
        <w:jc w:val="lowKashida"/>
        <w:rPr>
          <w:rFonts w:asciiTheme="majorBidi" w:eastAsia="Calibri" w:hAnsiTheme="majorBidi" w:cstheme="majorBidi"/>
          <w:b/>
          <w:bCs/>
          <w:i/>
          <w:iCs/>
          <w:sz w:val="24"/>
          <w:szCs w:val="24"/>
          <w:lang w:bidi="fa-IR"/>
        </w:rPr>
      </w:pPr>
    </w:p>
    <w:p w14:paraId="65E8499D" w14:textId="77777777" w:rsidR="00367B05" w:rsidRDefault="00367B05" w:rsidP="00367B05">
      <w:pPr>
        <w:spacing w:line="360" w:lineRule="auto"/>
        <w:jc w:val="lowKashida"/>
        <w:rPr>
          <w:rFonts w:asciiTheme="majorBidi" w:eastAsia="Calibri" w:hAnsiTheme="majorBidi" w:cstheme="majorBidi"/>
          <w:b/>
          <w:bCs/>
          <w:i/>
          <w:iCs/>
          <w:sz w:val="24"/>
          <w:szCs w:val="24"/>
          <w:lang w:bidi="fa-IR"/>
        </w:rPr>
      </w:pPr>
    </w:p>
    <w:p w14:paraId="598C0A46" w14:textId="77777777" w:rsidR="00367B05" w:rsidRDefault="00367B05" w:rsidP="00367B05">
      <w:pPr>
        <w:spacing w:line="360" w:lineRule="auto"/>
        <w:jc w:val="lowKashida"/>
        <w:rPr>
          <w:rFonts w:asciiTheme="majorBidi" w:eastAsia="Calibri" w:hAnsiTheme="majorBidi" w:cstheme="majorBidi"/>
          <w:b/>
          <w:bCs/>
          <w:i/>
          <w:iCs/>
          <w:sz w:val="24"/>
          <w:szCs w:val="24"/>
          <w:lang w:bidi="fa-IR"/>
        </w:rPr>
      </w:pPr>
    </w:p>
    <w:p w14:paraId="137DEA79" w14:textId="77777777" w:rsidR="00367B05" w:rsidRDefault="00367B05" w:rsidP="00367B05">
      <w:pPr>
        <w:spacing w:line="360" w:lineRule="auto"/>
        <w:jc w:val="lowKashida"/>
        <w:rPr>
          <w:rFonts w:asciiTheme="majorBidi" w:eastAsia="Calibri" w:hAnsiTheme="majorBidi" w:cstheme="majorBidi"/>
          <w:b/>
          <w:bCs/>
          <w:i/>
          <w:iCs/>
          <w:sz w:val="24"/>
          <w:szCs w:val="24"/>
          <w:lang w:bidi="fa-IR"/>
        </w:rPr>
      </w:pPr>
    </w:p>
    <w:p w14:paraId="62769007" w14:textId="77777777" w:rsidR="00367B05" w:rsidRDefault="00367B05" w:rsidP="00367B05">
      <w:pPr>
        <w:spacing w:line="360" w:lineRule="auto"/>
        <w:jc w:val="lowKashida"/>
        <w:rPr>
          <w:rFonts w:asciiTheme="majorBidi" w:eastAsia="Calibri" w:hAnsiTheme="majorBidi" w:cstheme="majorBidi"/>
          <w:b/>
          <w:bCs/>
          <w:i/>
          <w:iCs/>
          <w:sz w:val="24"/>
          <w:szCs w:val="24"/>
          <w:lang w:bidi="fa-IR"/>
        </w:rPr>
      </w:pPr>
    </w:p>
    <w:p w14:paraId="4B92A725" w14:textId="77777777" w:rsidR="00367B05" w:rsidRDefault="00367B05" w:rsidP="00367B05">
      <w:pPr>
        <w:spacing w:line="360" w:lineRule="auto"/>
        <w:jc w:val="lowKashida"/>
        <w:rPr>
          <w:rFonts w:asciiTheme="majorBidi" w:eastAsia="Calibri" w:hAnsiTheme="majorBidi" w:cstheme="majorBidi"/>
          <w:b/>
          <w:bCs/>
          <w:i/>
          <w:iCs/>
          <w:sz w:val="24"/>
          <w:szCs w:val="24"/>
          <w:lang w:bidi="fa-IR"/>
        </w:rPr>
      </w:pPr>
    </w:p>
    <w:p w14:paraId="18C0D29F" w14:textId="77777777" w:rsidR="00A425C9" w:rsidRDefault="00A425C9" w:rsidP="00367B05">
      <w:pPr>
        <w:spacing w:line="360" w:lineRule="auto"/>
        <w:jc w:val="lowKashida"/>
        <w:rPr>
          <w:rFonts w:asciiTheme="majorBidi" w:eastAsia="Calibri" w:hAnsiTheme="majorBidi" w:cstheme="majorBidi"/>
          <w:b/>
          <w:bCs/>
          <w:i/>
          <w:iCs/>
          <w:sz w:val="24"/>
          <w:szCs w:val="24"/>
          <w:lang w:bidi="fa-IR"/>
        </w:rPr>
      </w:pPr>
    </w:p>
    <w:p w14:paraId="6250D383" w14:textId="77777777" w:rsidR="00367B05" w:rsidRPr="00367B05" w:rsidRDefault="00367B05" w:rsidP="00367B05">
      <w:pPr>
        <w:spacing w:line="360" w:lineRule="auto"/>
        <w:jc w:val="lowKashida"/>
        <w:rPr>
          <w:rFonts w:asciiTheme="majorBidi" w:eastAsia="Calibri" w:hAnsiTheme="majorBidi" w:cstheme="majorBidi"/>
          <w:b/>
          <w:bCs/>
          <w:i/>
          <w:iCs/>
          <w:sz w:val="24"/>
          <w:szCs w:val="24"/>
          <w:rtl/>
          <w:lang w:bidi="fa-IR"/>
        </w:rPr>
      </w:pPr>
    </w:p>
    <w:p w14:paraId="70A4C52C" w14:textId="77777777" w:rsidR="00A425C9" w:rsidRDefault="00A425C9" w:rsidP="00367B05">
      <w:pPr>
        <w:autoSpaceDE w:val="0"/>
        <w:autoSpaceDN w:val="0"/>
        <w:adjustRightInd w:val="0"/>
        <w:spacing w:before="120" w:after="0" w:line="480" w:lineRule="auto"/>
        <w:jc w:val="both"/>
        <w:rPr>
          <w:rFonts w:asciiTheme="majorBidi" w:hAnsiTheme="majorBidi" w:cstheme="majorBidi"/>
          <w:b/>
          <w:bCs/>
          <w:color w:val="0070C0"/>
          <w:lang w:bidi="fa-IR"/>
        </w:rPr>
      </w:pPr>
    </w:p>
    <w:p w14:paraId="4CB037F0" w14:textId="77777777" w:rsidR="00A425C9" w:rsidRDefault="00A425C9" w:rsidP="00367B05">
      <w:pPr>
        <w:autoSpaceDE w:val="0"/>
        <w:autoSpaceDN w:val="0"/>
        <w:adjustRightInd w:val="0"/>
        <w:spacing w:before="120" w:after="0" w:line="480" w:lineRule="auto"/>
        <w:jc w:val="both"/>
        <w:rPr>
          <w:rFonts w:asciiTheme="majorBidi" w:hAnsiTheme="majorBidi" w:cstheme="majorBidi"/>
          <w:b/>
          <w:bCs/>
          <w:color w:val="0070C0"/>
          <w:lang w:bidi="fa-IR"/>
        </w:rPr>
      </w:pPr>
    </w:p>
    <w:p w14:paraId="1563BC16" w14:textId="77777777" w:rsidR="00A425C9" w:rsidRDefault="00A425C9" w:rsidP="00367B05">
      <w:pPr>
        <w:autoSpaceDE w:val="0"/>
        <w:autoSpaceDN w:val="0"/>
        <w:adjustRightInd w:val="0"/>
        <w:spacing w:before="120" w:after="0" w:line="480" w:lineRule="auto"/>
        <w:jc w:val="both"/>
        <w:rPr>
          <w:rFonts w:asciiTheme="majorBidi" w:hAnsiTheme="majorBidi" w:cstheme="majorBidi"/>
          <w:b/>
          <w:bCs/>
          <w:color w:val="0070C0"/>
          <w:lang w:bidi="fa-IR"/>
        </w:rPr>
      </w:pPr>
    </w:p>
    <w:p w14:paraId="6FC5A579" w14:textId="26987603" w:rsidR="00367B05" w:rsidRPr="00367B05" w:rsidRDefault="00367B05" w:rsidP="00882980">
      <w:pPr>
        <w:autoSpaceDE w:val="0"/>
        <w:autoSpaceDN w:val="0"/>
        <w:adjustRightInd w:val="0"/>
        <w:spacing w:before="120" w:after="0" w:line="480" w:lineRule="auto"/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2778AB">
        <w:rPr>
          <w:rFonts w:asciiTheme="majorBidi" w:hAnsiTheme="majorBidi" w:cstheme="majorBidi"/>
          <w:color w:val="0070C0"/>
          <w:lang w:bidi="fa-IR"/>
        </w:rPr>
        <w:t>Table</w:t>
      </w:r>
      <w:r w:rsidR="00882980" w:rsidRPr="002778AB">
        <w:rPr>
          <w:rFonts w:asciiTheme="majorBidi" w:hAnsiTheme="majorBidi" w:cstheme="majorBidi"/>
          <w:color w:val="0070C0"/>
          <w:lang w:bidi="fa-IR"/>
        </w:rPr>
        <w:t xml:space="preserve"> </w:t>
      </w:r>
      <w:r w:rsidR="00A425C9" w:rsidRPr="002778AB">
        <w:rPr>
          <w:rFonts w:asciiTheme="majorBidi" w:hAnsiTheme="majorBidi" w:cstheme="majorBidi"/>
          <w:color w:val="0070C0"/>
          <w:lang w:bidi="fa-IR"/>
        </w:rPr>
        <w:t>S</w:t>
      </w:r>
      <w:r w:rsidRPr="002778AB">
        <w:rPr>
          <w:rFonts w:asciiTheme="majorBidi" w:hAnsiTheme="majorBidi" w:cstheme="majorBidi"/>
          <w:color w:val="0070C0"/>
          <w:lang w:bidi="fa-IR"/>
        </w:rPr>
        <w:t>2.</w:t>
      </w:r>
      <w:r w:rsidRPr="00367B05">
        <w:rPr>
          <w:rFonts w:asciiTheme="majorBidi" w:hAnsiTheme="majorBidi" w:cstheme="majorBidi"/>
          <w:color w:val="00B0F0"/>
        </w:rPr>
        <w:t xml:space="preserve"> </w:t>
      </w:r>
      <w:r w:rsidRPr="00367B05">
        <w:rPr>
          <w:rFonts w:asciiTheme="majorBidi" w:hAnsiTheme="majorBidi" w:cstheme="majorBidi"/>
        </w:rPr>
        <w:t>A description of the equipment used in this study.</w:t>
      </w:r>
    </w:p>
    <w:tbl>
      <w:tblPr>
        <w:tblStyle w:val="ListTable3-Accent6"/>
        <w:tblW w:w="0" w:type="auto"/>
        <w:tblLook w:val="04A0" w:firstRow="1" w:lastRow="0" w:firstColumn="1" w:lastColumn="0" w:noHBand="0" w:noVBand="1"/>
      </w:tblPr>
      <w:tblGrid>
        <w:gridCol w:w="4669"/>
        <w:gridCol w:w="4681"/>
      </w:tblGrid>
      <w:tr w:rsidR="00367B05" w:rsidRPr="00367B05" w14:paraId="3772D8ED" w14:textId="77777777" w:rsidTr="007E1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69" w:type="dxa"/>
          </w:tcPr>
          <w:p w14:paraId="0C69FFFB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lang w:bidi="fa-IR"/>
              </w:rPr>
              <w:t>Equipment</w:t>
            </w:r>
          </w:p>
        </w:tc>
        <w:tc>
          <w:tcPr>
            <w:tcW w:w="4681" w:type="dxa"/>
          </w:tcPr>
          <w:p w14:paraId="598DFEBF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Brand and model</w:t>
            </w:r>
          </w:p>
        </w:tc>
      </w:tr>
      <w:tr w:rsidR="00367B05" w:rsidRPr="00367B05" w14:paraId="50DDBD48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BF8D962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FFFFFF" w:themeColor="background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FTIR spectroscopy</w:t>
            </w:r>
            <w:r w:rsidRPr="00367B05">
              <w:rPr>
                <w:rFonts w:asciiTheme="majorBidi" w:hAnsiTheme="majorBidi" w:cstheme="majorBidi"/>
                <w:color w:val="FFFFFF" w:themeColor="background1"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4681" w:type="dxa"/>
          </w:tcPr>
          <w:p w14:paraId="24B863EA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FFFFFF" w:themeColor="background1"/>
                <w:sz w:val="20"/>
                <w:szCs w:val="20"/>
                <w:lang w:val="en"/>
              </w:rPr>
            </w:pPr>
            <w:r w:rsidRPr="00367B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imadzu FT-IR-8400S</w:t>
            </w:r>
            <w:r w:rsidRPr="00367B05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 xml:space="preserve"> </w:t>
            </w:r>
          </w:p>
        </w:tc>
      </w:tr>
      <w:tr w:rsidR="00367B05" w:rsidRPr="00367B05" w14:paraId="4B5649E3" w14:textId="77777777" w:rsidTr="007E11E1">
        <w:trPr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5B3529D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  <w:t>XRD</w:t>
            </w:r>
          </w:p>
        </w:tc>
        <w:tc>
          <w:tcPr>
            <w:tcW w:w="4681" w:type="dxa"/>
          </w:tcPr>
          <w:p w14:paraId="2B753A9C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RON-8 X-ray diffractometer</w:t>
            </w:r>
          </w:p>
        </w:tc>
      </w:tr>
      <w:tr w:rsidR="00367B05" w:rsidRPr="00367B05" w14:paraId="7B2D1B0F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85D73CA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  <w:t>FESEM</w:t>
            </w:r>
          </w:p>
        </w:tc>
        <w:tc>
          <w:tcPr>
            <w:tcW w:w="4681" w:type="dxa"/>
          </w:tcPr>
          <w:p w14:paraId="442FDC8E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  <w:t>KYKY-EM8000F</w:t>
            </w:r>
          </w:p>
        </w:tc>
      </w:tr>
      <w:tr w:rsidR="00367B05" w:rsidRPr="00367B05" w14:paraId="75A3ABA1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0C7408BC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EDX spectroscopy</w:t>
            </w:r>
          </w:p>
        </w:tc>
        <w:tc>
          <w:tcPr>
            <w:tcW w:w="4681" w:type="dxa"/>
          </w:tcPr>
          <w:p w14:paraId="5A7FD88E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VEGA-TESCAN-XMU</w:t>
            </w:r>
          </w:p>
        </w:tc>
      </w:tr>
      <w:tr w:rsidR="00367B05" w:rsidRPr="00367B05" w14:paraId="248663E0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22FC3CD8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TGA analysis</w:t>
            </w:r>
          </w:p>
        </w:tc>
        <w:tc>
          <w:tcPr>
            <w:tcW w:w="4681" w:type="dxa"/>
          </w:tcPr>
          <w:p w14:paraId="41B6FFF6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Bahr-STA 504</w:t>
            </w:r>
          </w:p>
        </w:tc>
      </w:tr>
      <w:tr w:rsidR="00367B05" w:rsidRPr="00367B05" w14:paraId="0269D0CC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2B2443E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  <w:t>VSM</w:t>
            </w:r>
          </w:p>
        </w:tc>
        <w:tc>
          <w:tcPr>
            <w:tcW w:w="4681" w:type="dxa"/>
          </w:tcPr>
          <w:p w14:paraId="1BF0DD63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avir’s LBKFB (Kashan, Iran)</w:t>
            </w:r>
          </w:p>
        </w:tc>
      </w:tr>
      <w:tr w:rsidR="00367B05" w:rsidRPr="00367B05" w14:paraId="053AD25A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307BCD92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67B05"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  <w:t>BET</w:t>
            </w:r>
          </w:p>
        </w:tc>
        <w:tc>
          <w:tcPr>
            <w:tcW w:w="4681" w:type="dxa"/>
          </w:tcPr>
          <w:p w14:paraId="188A1B02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67B05"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  <w:t>Micromeritics ASAP 2010</w:t>
            </w:r>
          </w:p>
        </w:tc>
      </w:tr>
      <w:tr w:rsidR="00367B05" w:rsidRPr="00367B05" w14:paraId="24951022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3CA48A22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67B05"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  <w:t>liquid UV analysis</w:t>
            </w:r>
          </w:p>
        </w:tc>
        <w:tc>
          <w:tcPr>
            <w:tcW w:w="4681" w:type="dxa"/>
          </w:tcPr>
          <w:p w14:paraId="0F54001D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</w:pPr>
            <w:r w:rsidRPr="00367B05"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  <w:t>Shimadzu UV-2550</w:t>
            </w:r>
          </w:p>
        </w:tc>
      </w:tr>
      <w:tr w:rsidR="00367B05" w:rsidRPr="00367B05" w14:paraId="3E570AD0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0598B9A7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</w:pPr>
            <w:r w:rsidRPr="00367B05"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  <w:t>Thermometer</w:t>
            </w:r>
          </w:p>
        </w:tc>
        <w:tc>
          <w:tcPr>
            <w:tcW w:w="4681" w:type="dxa"/>
          </w:tcPr>
          <w:p w14:paraId="4F16F237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</w:pPr>
            <w:r w:rsidRPr="00367B05"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  <w:t>Fluke (572-2 infrared)</w:t>
            </w:r>
          </w:p>
        </w:tc>
      </w:tr>
      <w:tr w:rsidR="00367B05" w:rsidRPr="00367B05" w14:paraId="6B27ED08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2C469771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</w:pPr>
            <w:r w:rsidRPr="00367B05"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  <w:t>pH Meters</w:t>
            </w:r>
          </w:p>
        </w:tc>
        <w:tc>
          <w:tcPr>
            <w:tcW w:w="4681" w:type="dxa"/>
          </w:tcPr>
          <w:p w14:paraId="2B2CA7A3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</w:pPr>
            <w:r w:rsidRPr="00367B05"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  <w:t>PHS-3C pH</w:t>
            </w:r>
          </w:p>
        </w:tc>
      </w:tr>
      <w:tr w:rsidR="00367B05" w:rsidRPr="00367B05" w14:paraId="6BA9931A" w14:textId="77777777" w:rsidTr="007E1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86BCD05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</w:pPr>
            <w:r w:rsidRPr="00367B05"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  <w:t>Oven</w:t>
            </w:r>
          </w:p>
        </w:tc>
        <w:tc>
          <w:tcPr>
            <w:tcW w:w="4681" w:type="dxa"/>
          </w:tcPr>
          <w:p w14:paraId="3AA51F2B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noPro-Regular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enlab</w:t>
            </w:r>
            <w:proofErr w:type="spellEnd"/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Ltd</w:t>
            </w:r>
          </w:p>
        </w:tc>
      </w:tr>
      <w:tr w:rsidR="00367B05" w:rsidRPr="00367B05" w14:paraId="2786A07A" w14:textId="77777777" w:rsidTr="007E11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37D4E85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  <w:t>Filter paper</w:t>
            </w:r>
          </w:p>
        </w:tc>
        <w:tc>
          <w:tcPr>
            <w:tcW w:w="4681" w:type="dxa"/>
          </w:tcPr>
          <w:p w14:paraId="593A2ABE" w14:textId="77777777" w:rsidR="00367B05" w:rsidRPr="00367B05" w:rsidRDefault="00367B05" w:rsidP="00367B0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67B0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Whatman (grade 602h, Particle retention &lt; 2µm)</w:t>
            </w:r>
          </w:p>
        </w:tc>
      </w:tr>
    </w:tbl>
    <w:p w14:paraId="426352AC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56527938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0B1DD7DA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6259C62C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63968942" w14:textId="77777777" w:rsidR="002778AB" w:rsidRDefault="002778AB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4A16FA1F" w14:textId="77777777" w:rsidR="002778AB" w:rsidRDefault="002778AB" w:rsidP="002778AB">
      <w:pPr>
        <w:spacing w:line="240" w:lineRule="auto"/>
        <w:contextualSpacing/>
        <w:jc w:val="lowKashida"/>
        <w:rPr>
          <w:rFonts w:asciiTheme="majorBidi" w:eastAsia="Times New Roman" w:hAnsiTheme="majorBidi" w:cstheme="majorBidi"/>
          <w:b/>
          <w:bCs/>
          <w:color w:val="0070C0"/>
        </w:rPr>
      </w:pPr>
    </w:p>
    <w:p w14:paraId="32551EF2" w14:textId="77777777" w:rsidR="002778AB" w:rsidRDefault="002778AB" w:rsidP="002778AB">
      <w:pPr>
        <w:spacing w:line="240" w:lineRule="auto"/>
        <w:contextualSpacing/>
        <w:jc w:val="lowKashida"/>
        <w:rPr>
          <w:rFonts w:asciiTheme="majorBidi" w:eastAsia="Times New Roman" w:hAnsiTheme="majorBidi" w:cstheme="majorBidi"/>
          <w:b/>
          <w:bCs/>
          <w:color w:val="0070C0"/>
        </w:rPr>
      </w:pPr>
    </w:p>
    <w:p w14:paraId="5757DC1E" w14:textId="6E865418" w:rsidR="00BD1C4F" w:rsidRPr="00714ECF" w:rsidRDefault="00BD1C4F" w:rsidP="002778AB">
      <w:pPr>
        <w:spacing w:line="240" w:lineRule="auto"/>
        <w:contextualSpacing/>
        <w:jc w:val="lowKashida"/>
        <w:rPr>
          <w:rFonts w:asciiTheme="majorBidi" w:hAnsiTheme="majorBidi" w:cstheme="majorBidi"/>
          <w:sz w:val="20"/>
          <w:szCs w:val="20"/>
        </w:rPr>
      </w:pPr>
      <w:r w:rsidRPr="002778AB">
        <w:rPr>
          <w:rFonts w:asciiTheme="majorBidi" w:eastAsia="Times New Roman" w:hAnsiTheme="majorBidi" w:cstheme="majorBidi"/>
          <w:color w:val="0070C0"/>
        </w:rPr>
        <w:t>Table S3.</w:t>
      </w:r>
      <w:r w:rsidRPr="007A0A57">
        <w:rPr>
          <w:rFonts w:asciiTheme="majorBidi" w:eastAsia="Times New Roman" w:hAnsiTheme="majorBidi" w:cstheme="majorBidi"/>
          <w:color w:val="0070C0"/>
        </w:rPr>
        <w:t xml:space="preserve"> </w:t>
      </w:r>
      <w:r w:rsidRPr="002778AB">
        <w:rPr>
          <w:rFonts w:asciiTheme="majorBidi" w:hAnsiTheme="majorBidi" w:cstheme="majorBidi"/>
          <w:sz w:val="20"/>
          <w:szCs w:val="20"/>
        </w:rPr>
        <w:t xml:space="preserve">The Surface area, Pore volume and Pore size of Ge/Pec-HNTs and </w:t>
      </w:r>
      <w:bookmarkStart w:id="8" w:name="_Hlk153556873"/>
      <w:r w:rsidRPr="002778AB">
        <w:rPr>
          <w:rFonts w:asciiTheme="majorBidi" w:hAnsiTheme="majorBidi" w:cstheme="majorBidi"/>
          <w:sz w:val="20"/>
          <w:szCs w:val="20"/>
        </w:rPr>
        <w:t>Ge/</w:t>
      </w:r>
      <w:proofErr w:type="spellStart"/>
      <w:r w:rsidRPr="002778AB">
        <w:rPr>
          <w:rFonts w:asciiTheme="majorBidi" w:hAnsiTheme="majorBidi" w:cstheme="majorBidi"/>
          <w:sz w:val="20"/>
          <w:szCs w:val="20"/>
        </w:rPr>
        <w:t>Pec-HNTs@IONP</w:t>
      </w:r>
      <w:proofErr w:type="spellEnd"/>
      <w:r w:rsidRPr="002778AB">
        <w:rPr>
          <w:rFonts w:asciiTheme="majorBidi" w:hAnsiTheme="majorBidi" w:cstheme="majorBidi"/>
          <w:sz w:val="20"/>
          <w:szCs w:val="20"/>
        </w:rPr>
        <w:t xml:space="preserve"> </w:t>
      </w:r>
      <w:bookmarkStart w:id="9" w:name="_Hlk163911920"/>
      <w:r w:rsidRPr="002778AB">
        <w:rPr>
          <w:rFonts w:asciiTheme="majorBidi" w:hAnsiTheme="majorBidi" w:cstheme="majorBidi"/>
          <w:sz w:val="20"/>
          <w:szCs w:val="20"/>
        </w:rPr>
        <w:t>magnetic hydrogel halloysite nanotubes</w:t>
      </w:r>
      <w:bookmarkEnd w:id="8"/>
      <w:r w:rsidRPr="002778AB">
        <w:rPr>
          <w:rFonts w:asciiTheme="majorBidi" w:hAnsiTheme="majorBidi" w:cstheme="majorBidi"/>
          <w:sz w:val="20"/>
          <w:szCs w:val="20"/>
        </w:rPr>
        <w:t>.</w:t>
      </w:r>
    </w:p>
    <w:tbl>
      <w:tblPr>
        <w:tblStyle w:val="ListTable3-Accent6"/>
        <w:tblW w:w="9198" w:type="dxa"/>
        <w:tblLook w:val="04A0" w:firstRow="1" w:lastRow="0" w:firstColumn="1" w:lastColumn="0" w:noHBand="0" w:noVBand="1"/>
      </w:tblPr>
      <w:tblGrid>
        <w:gridCol w:w="2718"/>
        <w:gridCol w:w="2340"/>
        <w:gridCol w:w="2340"/>
        <w:gridCol w:w="1800"/>
      </w:tblGrid>
      <w:tr w:rsidR="00BD1C4F" w:rsidRPr="00714ECF" w14:paraId="23B5CA01" w14:textId="77777777" w:rsidTr="00BD1C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8" w:type="dxa"/>
          </w:tcPr>
          <w:bookmarkEnd w:id="9"/>
          <w:p w14:paraId="60A452BF" w14:textId="77777777" w:rsidR="00BD1C4F" w:rsidRPr="00BD1C4F" w:rsidRDefault="00BD1C4F" w:rsidP="00F73C75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BD1C4F">
              <w:rPr>
                <w:rFonts w:asciiTheme="majorBidi" w:hAnsiTheme="majorBidi" w:cstheme="majorBidi"/>
              </w:rPr>
              <w:t>Sample</w:t>
            </w:r>
          </w:p>
        </w:tc>
        <w:tc>
          <w:tcPr>
            <w:tcW w:w="2340" w:type="dxa"/>
          </w:tcPr>
          <w:p w14:paraId="1B076027" w14:textId="77777777" w:rsidR="00BD1C4F" w:rsidRPr="00BD1C4F" w:rsidRDefault="00BD1C4F" w:rsidP="00F73C7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D1C4F">
              <w:rPr>
                <w:rFonts w:asciiTheme="majorBidi" w:hAnsiTheme="majorBidi" w:cstheme="majorBidi"/>
              </w:rPr>
              <w:t xml:space="preserve">Surface </w:t>
            </w:r>
            <w:proofErr w:type="spellStart"/>
            <w:r w:rsidRPr="00BD1C4F">
              <w:rPr>
                <w:rFonts w:asciiTheme="majorBidi" w:hAnsiTheme="majorBidi" w:cstheme="majorBidi"/>
              </w:rPr>
              <w:t>area</w:t>
            </w:r>
            <w:r w:rsidRPr="00BD1C4F">
              <w:rPr>
                <w:rFonts w:asciiTheme="majorBidi" w:hAnsiTheme="majorBidi" w:cstheme="majorBidi"/>
                <w:vertAlign w:val="superscript"/>
              </w:rPr>
              <w:t>a</w:t>
            </w:r>
            <w:proofErr w:type="spellEnd"/>
            <w:r w:rsidRPr="00BD1C4F">
              <w:rPr>
                <w:rFonts w:asciiTheme="majorBidi" w:hAnsiTheme="majorBidi" w:cstheme="majorBidi"/>
                <w:vertAlign w:val="superscript"/>
              </w:rPr>
              <w:t xml:space="preserve"> </w:t>
            </w:r>
            <w:r w:rsidRPr="00BD1C4F">
              <w:rPr>
                <w:rFonts w:asciiTheme="majorBidi" w:hAnsiTheme="majorBidi" w:cstheme="majorBidi"/>
              </w:rPr>
              <w:t>(m</w:t>
            </w:r>
            <w:r w:rsidRPr="00BD1C4F">
              <w:rPr>
                <w:rFonts w:asciiTheme="majorBidi" w:hAnsiTheme="majorBidi" w:cstheme="majorBidi"/>
                <w:vertAlign w:val="superscript"/>
              </w:rPr>
              <w:t>2</w:t>
            </w:r>
            <w:r w:rsidRPr="00BD1C4F">
              <w:rPr>
                <w:rFonts w:asciiTheme="majorBidi" w:hAnsiTheme="majorBidi" w:cstheme="majorBidi"/>
              </w:rPr>
              <w:t>.g</w:t>
            </w:r>
            <w:r w:rsidRPr="00BD1C4F">
              <w:rPr>
                <w:rFonts w:asciiTheme="majorBidi" w:hAnsiTheme="majorBidi" w:cstheme="majorBidi"/>
                <w:vertAlign w:val="superscript"/>
              </w:rPr>
              <w:t>-1</w:t>
            </w:r>
            <w:r w:rsidRPr="00BD1C4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2340" w:type="dxa"/>
          </w:tcPr>
          <w:p w14:paraId="050067D4" w14:textId="77777777" w:rsidR="00BD1C4F" w:rsidRPr="00BD1C4F" w:rsidRDefault="00BD1C4F" w:rsidP="00F73C7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</w:rPr>
            </w:pPr>
            <w:r w:rsidRPr="00BD1C4F">
              <w:rPr>
                <w:rFonts w:asciiTheme="majorBidi" w:hAnsiTheme="majorBidi" w:cstheme="majorBidi"/>
              </w:rPr>
              <w:t xml:space="preserve">Pore </w:t>
            </w:r>
            <w:proofErr w:type="spellStart"/>
            <w:r w:rsidRPr="00BD1C4F">
              <w:rPr>
                <w:rFonts w:asciiTheme="majorBidi" w:hAnsiTheme="majorBidi" w:cstheme="majorBidi"/>
              </w:rPr>
              <w:t>volume</w:t>
            </w:r>
            <w:r w:rsidRPr="00BD1C4F">
              <w:rPr>
                <w:rFonts w:asciiTheme="majorBidi" w:hAnsiTheme="majorBidi" w:cstheme="majorBidi"/>
                <w:vertAlign w:val="superscript"/>
              </w:rPr>
              <w:t>b</w:t>
            </w:r>
            <w:proofErr w:type="spellEnd"/>
            <w:r w:rsidRPr="00BD1C4F">
              <w:rPr>
                <w:rFonts w:asciiTheme="majorBidi" w:hAnsiTheme="majorBidi" w:cstheme="majorBidi"/>
                <w:vertAlign w:val="superscript"/>
              </w:rPr>
              <w:t xml:space="preserve"> </w:t>
            </w:r>
            <w:r w:rsidRPr="00BD1C4F">
              <w:rPr>
                <w:rFonts w:asciiTheme="majorBidi" w:hAnsiTheme="majorBidi" w:cstheme="majorBidi"/>
              </w:rPr>
              <w:t>(cm</w:t>
            </w:r>
            <w:r w:rsidRPr="00BD1C4F">
              <w:rPr>
                <w:rFonts w:asciiTheme="majorBidi" w:hAnsiTheme="majorBidi" w:cstheme="majorBidi"/>
                <w:vertAlign w:val="superscript"/>
              </w:rPr>
              <w:t>3</w:t>
            </w:r>
            <w:r w:rsidRPr="00BD1C4F">
              <w:rPr>
                <w:rFonts w:asciiTheme="majorBidi" w:hAnsiTheme="majorBidi" w:cstheme="majorBidi"/>
              </w:rPr>
              <w:t>.g</w:t>
            </w:r>
            <w:r w:rsidRPr="00BD1C4F">
              <w:rPr>
                <w:rFonts w:asciiTheme="majorBidi" w:hAnsiTheme="majorBidi" w:cstheme="majorBidi"/>
                <w:vertAlign w:val="superscript"/>
              </w:rPr>
              <w:t>-1</w:t>
            </w:r>
            <w:r w:rsidRPr="00BD1C4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800" w:type="dxa"/>
          </w:tcPr>
          <w:p w14:paraId="7B9BD135" w14:textId="77777777" w:rsidR="00BD1C4F" w:rsidRPr="00BD1C4F" w:rsidRDefault="00BD1C4F" w:rsidP="00F73C7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</w:rPr>
            </w:pPr>
            <w:bookmarkStart w:id="10" w:name="_Hlk153382276"/>
            <w:r w:rsidRPr="00BD1C4F">
              <w:rPr>
                <w:rFonts w:asciiTheme="majorBidi" w:hAnsiTheme="majorBidi" w:cstheme="majorBidi"/>
              </w:rPr>
              <w:t xml:space="preserve">Pore </w:t>
            </w:r>
            <w:proofErr w:type="spellStart"/>
            <w:r w:rsidRPr="00BD1C4F">
              <w:rPr>
                <w:rFonts w:asciiTheme="majorBidi" w:hAnsiTheme="majorBidi" w:cstheme="majorBidi"/>
              </w:rPr>
              <w:t>size</w:t>
            </w:r>
            <w:r w:rsidRPr="00BD1C4F">
              <w:rPr>
                <w:rFonts w:asciiTheme="majorBidi" w:hAnsiTheme="majorBidi" w:cstheme="majorBidi"/>
                <w:vertAlign w:val="superscript"/>
              </w:rPr>
              <w:t>b</w:t>
            </w:r>
            <w:proofErr w:type="spellEnd"/>
            <w:r w:rsidRPr="00BD1C4F">
              <w:rPr>
                <w:rFonts w:asciiTheme="majorBidi" w:hAnsiTheme="majorBidi" w:cstheme="majorBidi"/>
                <w:vertAlign w:val="superscript"/>
              </w:rPr>
              <w:t xml:space="preserve"> </w:t>
            </w:r>
            <w:r w:rsidRPr="00BD1C4F">
              <w:rPr>
                <w:rFonts w:asciiTheme="majorBidi" w:hAnsiTheme="majorBidi" w:cstheme="majorBidi"/>
              </w:rPr>
              <w:t>(nm)</w:t>
            </w:r>
            <w:bookmarkEnd w:id="10"/>
          </w:p>
        </w:tc>
      </w:tr>
      <w:tr w:rsidR="00BD1C4F" w:rsidRPr="00714ECF" w14:paraId="3CD3289A" w14:textId="77777777" w:rsidTr="00BD1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101343A3" w14:textId="77777777" w:rsidR="00BD1C4F" w:rsidRPr="00714ECF" w:rsidRDefault="00BD1C4F" w:rsidP="00F73C75">
            <w:pPr>
              <w:spacing w:line="360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bookmarkStart w:id="11" w:name="_Hlk154060767"/>
            <w:r w:rsidRPr="00714EC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e/Pec-HNTs</w:t>
            </w:r>
            <w:bookmarkEnd w:id="11"/>
          </w:p>
        </w:tc>
        <w:tc>
          <w:tcPr>
            <w:tcW w:w="2340" w:type="dxa"/>
          </w:tcPr>
          <w:p w14:paraId="4E166B54" w14:textId="77777777" w:rsidR="00BD1C4F" w:rsidRPr="00714ECF" w:rsidRDefault="00BD1C4F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4ECF">
              <w:rPr>
                <w:rFonts w:asciiTheme="majorBidi" w:hAnsiTheme="majorBidi" w:cstheme="majorBidi"/>
              </w:rPr>
              <w:t>7.377</w:t>
            </w:r>
          </w:p>
        </w:tc>
        <w:tc>
          <w:tcPr>
            <w:tcW w:w="2340" w:type="dxa"/>
          </w:tcPr>
          <w:p w14:paraId="4D204850" w14:textId="77777777" w:rsidR="00BD1C4F" w:rsidRPr="00714ECF" w:rsidRDefault="00BD1C4F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4ECF">
              <w:rPr>
                <w:rFonts w:asciiTheme="majorBidi" w:hAnsiTheme="majorBidi" w:cstheme="majorBidi"/>
              </w:rPr>
              <w:t>0.0064</w:t>
            </w:r>
          </w:p>
        </w:tc>
        <w:tc>
          <w:tcPr>
            <w:tcW w:w="1800" w:type="dxa"/>
          </w:tcPr>
          <w:p w14:paraId="6A82F3E3" w14:textId="77777777" w:rsidR="00BD1C4F" w:rsidRPr="00714ECF" w:rsidRDefault="00BD1C4F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4ECF">
              <w:rPr>
                <w:rFonts w:asciiTheme="majorBidi" w:hAnsiTheme="majorBidi" w:cstheme="majorBidi"/>
              </w:rPr>
              <w:t>3.514</w:t>
            </w:r>
          </w:p>
        </w:tc>
      </w:tr>
      <w:tr w:rsidR="00BD1C4F" w:rsidRPr="00714ECF" w14:paraId="56D2462C" w14:textId="77777777" w:rsidTr="00BD1C4F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0BC96D52" w14:textId="77777777" w:rsidR="00BD1C4F" w:rsidRPr="00714ECF" w:rsidRDefault="00BD1C4F" w:rsidP="00F73C75">
            <w:pPr>
              <w:spacing w:line="360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bookmarkStart w:id="12" w:name="_Hlk154060783"/>
            <w:r w:rsidRPr="00714EC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e/</w:t>
            </w:r>
            <w:proofErr w:type="spellStart"/>
            <w:r w:rsidRPr="00714ECF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Pec-HNTs@IONP</w:t>
            </w:r>
            <w:bookmarkEnd w:id="12"/>
            <w:proofErr w:type="spellEnd"/>
          </w:p>
        </w:tc>
        <w:tc>
          <w:tcPr>
            <w:tcW w:w="2340" w:type="dxa"/>
          </w:tcPr>
          <w:p w14:paraId="4973A04E" w14:textId="77777777" w:rsidR="00BD1C4F" w:rsidRPr="00714ECF" w:rsidRDefault="00BD1C4F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4ECF">
              <w:rPr>
                <w:rFonts w:asciiTheme="majorBidi" w:hAnsiTheme="majorBidi" w:cstheme="majorBidi"/>
              </w:rPr>
              <w:t>35.244</w:t>
            </w:r>
          </w:p>
        </w:tc>
        <w:tc>
          <w:tcPr>
            <w:tcW w:w="2340" w:type="dxa"/>
          </w:tcPr>
          <w:p w14:paraId="73D9AF0B" w14:textId="77777777" w:rsidR="00BD1C4F" w:rsidRPr="00714ECF" w:rsidRDefault="00BD1C4F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4ECF">
              <w:rPr>
                <w:rFonts w:asciiTheme="majorBidi" w:hAnsiTheme="majorBidi" w:cstheme="majorBidi"/>
              </w:rPr>
              <w:t>0.0690</w:t>
            </w:r>
          </w:p>
        </w:tc>
        <w:tc>
          <w:tcPr>
            <w:tcW w:w="1800" w:type="dxa"/>
          </w:tcPr>
          <w:p w14:paraId="011D299E" w14:textId="77777777" w:rsidR="00BD1C4F" w:rsidRPr="00714ECF" w:rsidRDefault="00BD1C4F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4ECF">
              <w:rPr>
                <w:rFonts w:asciiTheme="majorBidi" w:hAnsiTheme="majorBidi" w:cstheme="majorBidi"/>
              </w:rPr>
              <w:t>7.832</w:t>
            </w:r>
          </w:p>
        </w:tc>
      </w:tr>
    </w:tbl>
    <w:p w14:paraId="5BDAF388" w14:textId="77777777" w:rsidR="00BD1C4F" w:rsidRDefault="00BD1C4F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D0754C">
        <w:rPr>
          <w:rFonts w:asciiTheme="majorBidi" w:hAnsiTheme="majorBidi" w:cstheme="majorBidi"/>
          <w:color w:val="000000" w:themeColor="text1"/>
          <w:sz w:val="20"/>
          <w:szCs w:val="20"/>
          <w:vertAlign w:val="superscript"/>
        </w:rPr>
        <w:t>a</w:t>
      </w:r>
      <w:r w:rsidRPr="00D0754C">
        <w:rPr>
          <w:rFonts w:asciiTheme="majorBidi" w:hAnsiTheme="majorBidi" w:cstheme="majorBidi"/>
          <w:color w:val="000000" w:themeColor="text1"/>
          <w:sz w:val="20"/>
          <w:szCs w:val="20"/>
        </w:rPr>
        <w:t>: By using BET analysis, the surface area parameter was obtained.</w:t>
      </w:r>
    </w:p>
    <w:p w14:paraId="79BD7CC6" w14:textId="77777777" w:rsidR="00BD1C4F" w:rsidRDefault="00BD1C4F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D0754C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D0754C">
        <w:rPr>
          <w:rFonts w:asciiTheme="majorBidi" w:hAnsiTheme="majorBidi" w:cstheme="majorBidi"/>
          <w:color w:val="000000" w:themeColor="text1"/>
          <w:sz w:val="20"/>
          <w:szCs w:val="20"/>
          <w:vertAlign w:val="superscript"/>
        </w:rPr>
        <w:t>b</w:t>
      </w:r>
      <w:r w:rsidRPr="00D0754C">
        <w:rPr>
          <w:rFonts w:asciiTheme="majorBidi" w:hAnsiTheme="majorBidi" w:cstheme="majorBidi"/>
          <w:color w:val="000000" w:themeColor="text1"/>
          <w:sz w:val="20"/>
          <w:szCs w:val="20"/>
        </w:rPr>
        <w:t>: Through BJH analysis, the pore volume and size characteristics were obtained.</w:t>
      </w:r>
    </w:p>
    <w:p w14:paraId="0A9C583D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1CE4ED4A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3D34B2C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08AD96E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65ADAC03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EB589CE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42263B3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56CCA025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5BBBF40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22BD124D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5B12A645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5B48786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F2B762B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1843DCBF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69FE88B1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6E1FC4E2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13DDECEF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36685D83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6F89A459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6543ED7D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243499CF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61856CEA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3FD7989B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61B5F0D9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555677D7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63F587F" w14:textId="77777777" w:rsidR="002778AB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2E94CEA9" w14:textId="60C02CB0" w:rsidR="002778AB" w:rsidRPr="00E36FF3" w:rsidRDefault="002778AB" w:rsidP="002778AB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21F8F">
        <w:rPr>
          <w:rFonts w:asciiTheme="majorBidi" w:hAnsiTheme="majorBidi" w:cstheme="majorBidi"/>
          <w:color w:val="0070C0"/>
        </w:rPr>
        <w:t xml:space="preserve">Table </w:t>
      </w:r>
      <w:r>
        <w:rPr>
          <w:rFonts w:asciiTheme="majorBidi" w:hAnsiTheme="majorBidi" w:cstheme="majorBidi"/>
          <w:color w:val="0070C0"/>
        </w:rPr>
        <w:t>S4</w:t>
      </w:r>
      <w:r w:rsidRPr="00821F8F">
        <w:rPr>
          <w:rFonts w:asciiTheme="majorBidi" w:hAnsiTheme="majorBidi" w:cstheme="majorBidi"/>
          <w:color w:val="0070C0"/>
        </w:rPr>
        <w:t>.</w:t>
      </w:r>
      <w:r w:rsidRPr="00821F8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DA54A6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Adsorption of 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>MB</w:t>
      </w:r>
      <w:r w:rsidRPr="00DA54A6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and C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>V</w:t>
      </w:r>
      <w:r w:rsidRPr="00DA54A6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on the</w:t>
      </w:r>
      <w:r w:rsidRPr="00DA54A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DA54A6">
        <w:rPr>
          <w:rFonts w:asciiTheme="majorBidi" w:hAnsiTheme="majorBidi" w:cstheme="majorBidi"/>
          <w:color w:val="000000" w:themeColor="text1"/>
          <w:sz w:val="20"/>
          <w:szCs w:val="20"/>
        </w:rPr>
        <w:t>Ge/</w:t>
      </w:r>
      <w:proofErr w:type="spellStart"/>
      <w:r w:rsidRPr="00DA54A6">
        <w:rPr>
          <w:rFonts w:asciiTheme="majorBidi" w:hAnsiTheme="majorBidi" w:cstheme="majorBidi"/>
          <w:color w:val="000000" w:themeColor="text1"/>
          <w:sz w:val="20"/>
          <w:szCs w:val="20"/>
        </w:rPr>
        <w:t>Pec-HNTs@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>IONP</w:t>
      </w:r>
      <w:proofErr w:type="spellEnd"/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5E1980">
        <w:rPr>
          <w:rFonts w:asciiTheme="majorBidi" w:hAnsiTheme="majorBidi" w:cstheme="majorBidi"/>
          <w:color w:val="000000" w:themeColor="text1"/>
          <w:sz w:val="20"/>
          <w:szCs w:val="20"/>
        </w:rPr>
        <w:t>magnetic hydrogel halloysite nanotubes</w:t>
      </w:r>
      <w:r w:rsidRPr="00DA54A6">
        <w:rPr>
          <w:rFonts w:asciiTheme="majorBidi" w:hAnsiTheme="majorBidi" w:cstheme="majorBidi"/>
          <w:color w:val="000000" w:themeColor="text1"/>
          <w:sz w:val="20"/>
          <w:szCs w:val="20"/>
        </w:rPr>
        <w:t>: isotherm, kinetic, and correlation coefficients.</w:t>
      </w:r>
    </w:p>
    <w:tbl>
      <w:tblPr>
        <w:tblStyle w:val="ListTable3-Accent6"/>
        <w:tblW w:w="9074" w:type="dxa"/>
        <w:tblLook w:val="04A0" w:firstRow="1" w:lastRow="0" w:firstColumn="1" w:lastColumn="0" w:noHBand="0" w:noVBand="1"/>
      </w:tblPr>
      <w:tblGrid>
        <w:gridCol w:w="1396"/>
        <w:gridCol w:w="2762"/>
        <w:gridCol w:w="2070"/>
        <w:gridCol w:w="1450"/>
        <w:gridCol w:w="1396"/>
      </w:tblGrid>
      <w:tr w:rsidR="002778AB" w14:paraId="635A90A6" w14:textId="77777777" w:rsidTr="00277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58" w:type="dxa"/>
            <w:gridSpan w:val="2"/>
          </w:tcPr>
          <w:p w14:paraId="1DC90303" w14:textId="77777777" w:rsidR="002778AB" w:rsidRPr="002778AB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2778AB">
              <w:rPr>
                <w:rFonts w:asciiTheme="majorBidi" w:hAnsiTheme="majorBidi" w:cstheme="majorBidi"/>
              </w:rPr>
              <w:t>Model</w:t>
            </w:r>
          </w:p>
        </w:tc>
        <w:tc>
          <w:tcPr>
            <w:tcW w:w="2070" w:type="dxa"/>
          </w:tcPr>
          <w:p w14:paraId="438546DB" w14:textId="77777777" w:rsidR="002778AB" w:rsidRPr="002778AB" w:rsidRDefault="002778AB" w:rsidP="00F73C7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2778AB">
              <w:rPr>
                <w:rFonts w:asciiTheme="majorBidi" w:hAnsiTheme="majorBidi" w:cstheme="majorBidi"/>
              </w:rPr>
              <w:t>Parameters</w:t>
            </w:r>
          </w:p>
        </w:tc>
        <w:tc>
          <w:tcPr>
            <w:tcW w:w="1450" w:type="dxa"/>
          </w:tcPr>
          <w:p w14:paraId="6AFC254F" w14:textId="77777777" w:rsidR="002778AB" w:rsidRPr="002778AB" w:rsidRDefault="002778AB" w:rsidP="00F73C7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2778AB">
              <w:rPr>
                <w:rFonts w:asciiTheme="majorBidi" w:hAnsiTheme="majorBidi" w:cstheme="majorBidi"/>
              </w:rPr>
              <w:t xml:space="preserve">        MB</w:t>
            </w:r>
          </w:p>
        </w:tc>
        <w:tc>
          <w:tcPr>
            <w:tcW w:w="1396" w:type="dxa"/>
          </w:tcPr>
          <w:p w14:paraId="66303B29" w14:textId="77777777" w:rsidR="002778AB" w:rsidRPr="002778AB" w:rsidRDefault="002778AB" w:rsidP="00F73C7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2778AB">
              <w:rPr>
                <w:rFonts w:asciiTheme="majorBidi" w:hAnsiTheme="majorBidi" w:cstheme="majorBidi"/>
              </w:rPr>
              <w:t>CV</w:t>
            </w:r>
          </w:p>
        </w:tc>
      </w:tr>
      <w:tr w:rsidR="002778AB" w14:paraId="59FBC5CF" w14:textId="77777777" w:rsidTr="00277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 w:val="restart"/>
          </w:tcPr>
          <w:p w14:paraId="246C1AB4" w14:textId="77777777" w:rsidR="002778AB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</w:p>
          <w:p w14:paraId="62494288" w14:textId="77777777" w:rsidR="002778AB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</w:p>
          <w:p w14:paraId="2F8A3EC3" w14:textId="77777777" w:rsidR="002778AB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</w:p>
          <w:p w14:paraId="65969322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Isotherm</w:t>
            </w:r>
          </w:p>
        </w:tc>
        <w:tc>
          <w:tcPr>
            <w:tcW w:w="2762" w:type="dxa"/>
            <w:vMerge w:val="restart"/>
          </w:tcPr>
          <w:p w14:paraId="5C976674" w14:textId="77777777" w:rsidR="002778AB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37424795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reundlich</w:t>
            </w:r>
          </w:p>
        </w:tc>
        <w:tc>
          <w:tcPr>
            <w:tcW w:w="2070" w:type="dxa"/>
          </w:tcPr>
          <w:p w14:paraId="04C0F7FF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K</w:t>
            </w:r>
            <w:r w:rsidRPr="00160F17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F</w:t>
            </w:r>
            <w:r w:rsidRPr="00160F17">
              <w:rPr>
                <w:rFonts w:asciiTheme="majorBidi" w:hAnsiTheme="majorBidi" w:cstheme="majorBidi"/>
                <w:sz w:val="20"/>
                <w:szCs w:val="20"/>
              </w:rPr>
              <w:t>,</w:t>
            </w:r>
            <w:r w:rsidRPr="00160F17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proofErr w:type="gramStart"/>
            <w:r w:rsidRPr="00160F17">
              <w:rPr>
                <w:rFonts w:asciiTheme="majorBidi" w:hAnsiTheme="majorBidi" w:cstheme="majorBidi"/>
                <w:sz w:val="20"/>
                <w:szCs w:val="20"/>
              </w:rPr>
              <w:t>mg.g</w:t>
            </w:r>
            <w:proofErr w:type="gramEnd"/>
            <w:r w:rsidRPr="00160F1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450" w:type="dxa"/>
          </w:tcPr>
          <w:p w14:paraId="79F6B572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74.671</w:t>
            </w:r>
          </w:p>
        </w:tc>
        <w:tc>
          <w:tcPr>
            <w:tcW w:w="1396" w:type="dxa"/>
          </w:tcPr>
          <w:p w14:paraId="089BBF05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13.13</w:t>
            </w:r>
          </w:p>
        </w:tc>
      </w:tr>
      <w:tr w:rsidR="002778AB" w14:paraId="66A9C396" w14:textId="77777777" w:rsidTr="002778AB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2AE0695F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62" w:type="dxa"/>
            <w:vMerge/>
          </w:tcPr>
          <w:p w14:paraId="7E372CD0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25BF1675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n</w:t>
            </w:r>
          </w:p>
        </w:tc>
        <w:tc>
          <w:tcPr>
            <w:tcW w:w="1450" w:type="dxa"/>
          </w:tcPr>
          <w:p w14:paraId="2ECD59C0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.211</w:t>
            </w:r>
          </w:p>
        </w:tc>
        <w:tc>
          <w:tcPr>
            <w:tcW w:w="1396" w:type="dxa"/>
          </w:tcPr>
          <w:p w14:paraId="16F8ED06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1.7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4</w:t>
            </w:r>
          </w:p>
        </w:tc>
      </w:tr>
      <w:tr w:rsidR="002778AB" w14:paraId="6D2A7D81" w14:textId="77777777" w:rsidTr="00277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19C14B7A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62" w:type="dxa"/>
            <w:vMerge/>
          </w:tcPr>
          <w:p w14:paraId="27795612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74E7C6B4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160F1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50" w:type="dxa"/>
          </w:tcPr>
          <w:p w14:paraId="7ABEE33E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9629</w:t>
            </w:r>
          </w:p>
        </w:tc>
        <w:tc>
          <w:tcPr>
            <w:tcW w:w="1396" w:type="dxa"/>
          </w:tcPr>
          <w:p w14:paraId="0820CB78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9950</w:t>
            </w:r>
          </w:p>
        </w:tc>
      </w:tr>
      <w:tr w:rsidR="002778AB" w14:paraId="37FFE90B" w14:textId="77777777" w:rsidTr="002778AB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121D9F93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62" w:type="dxa"/>
            <w:vMerge w:val="restart"/>
          </w:tcPr>
          <w:p w14:paraId="157F787C" w14:textId="77777777" w:rsidR="002778AB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563DFBB8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angmuir</w:t>
            </w:r>
          </w:p>
        </w:tc>
        <w:tc>
          <w:tcPr>
            <w:tcW w:w="2070" w:type="dxa"/>
          </w:tcPr>
          <w:p w14:paraId="22EEB769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160F17">
              <w:rPr>
                <w:rFonts w:asciiTheme="majorBidi" w:hAnsiTheme="majorBidi" w:cstheme="majorBidi"/>
                <w:sz w:val="20"/>
                <w:szCs w:val="20"/>
              </w:rPr>
              <w:t>Q</w:t>
            </w:r>
            <w:r w:rsidRPr="00160F17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max</w:t>
            </w:r>
            <w:proofErr w:type="spellEnd"/>
            <w:r w:rsidRPr="00160F17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 </w:t>
            </w:r>
            <w:r w:rsidRPr="00160F17">
              <w:rPr>
                <w:rFonts w:asciiTheme="majorBidi" w:hAnsiTheme="majorBidi" w:cstheme="majorBidi"/>
                <w:sz w:val="20"/>
                <w:szCs w:val="20"/>
              </w:rPr>
              <w:t>(mg/g)</w:t>
            </w:r>
          </w:p>
        </w:tc>
        <w:tc>
          <w:tcPr>
            <w:tcW w:w="1450" w:type="dxa"/>
          </w:tcPr>
          <w:p w14:paraId="3AFEEA65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34.783</w:t>
            </w:r>
          </w:p>
        </w:tc>
        <w:tc>
          <w:tcPr>
            <w:tcW w:w="1396" w:type="dxa"/>
          </w:tcPr>
          <w:p w14:paraId="607307D2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666.667</w:t>
            </w:r>
          </w:p>
        </w:tc>
      </w:tr>
      <w:tr w:rsidR="002778AB" w14:paraId="2782C907" w14:textId="77777777" w:rsidTr="00277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6F9C1818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62" w:type="dxa"/>
            <w:vMerge/>
          </w:tcPr>
          <w:p w14:paraId="52554D66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2D87257C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K</w:t>
            </w:r>
            <w:r w:rsidRPr="00160F17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L </w:t>
            </w:r>
            <w:r w:rsidRPr="00160F17">
              <w:rPr>
                <w:rFonts w:asciiTheme="majorBidi" w:hAnsiTheme="majorBidi" w:cstheme="majorBidi"/>
                <w:sz w:val="20"/>
                <w:szCs w:val="20"/>
              </w:rPr>
              <w:t>(L/mg)</w:t>
            </w:r>
          </w:p>
        </w:tc>
        <w:tc>
          <w:tcPr>
            <w:tcW w:w="1450" w:type="dxa"/>
          </w:tcPr>
          <w:p w14:paraId="34B5E150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11917</w:t>
            </w:r>
          </w:p>
        </w:tc>
        <w:tc>
          <w:tcPr>
            <w:tcW w:w="1396" w:type="dxa"/>
          </w:tcPr>
          <w:p w14:paraId="409176AE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55556</w:t>
            </w:r>
          </w:p>
        </w:tc>
      </w:tr>
      <w:tr w:rsidR="002778AB" w14:paraId="2B24286C" w14:textId="77777777" w:rsidTr="002778AB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5F66E6E2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62" w:type="dxa"/>
            <w:vMerge/>
          </w:tcPr>
          <w:p w14:paraId="09B46809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6907E561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160F1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50" w:type="dxa"/>
          </w:tcPr>
          <w:p w14:paraId="6EF79858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9606</w:t>
            </w:r>
          </w:p>
        </w:tc>
        <w:tc>
          <w:tcPr>
            <w:tcW w:w="1396" w:type="dxa"/>
          </w:tcPr>
          <w:p w14:paraId="2B9C6D91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9957</w:t>
            </w:r>
          </w:p>
        </w:tc>
      </w:tr>
      <w:tr w:rsidR="002778AB" w14:paraId="0C8E2675" w14:textId="77777777" w:rsidTr="00277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 w:val="restart"/>
          </w:tcPr>
          <w:p w14:paraId="252F7B6C" w14:textId="77777777" w:rsidR="002778AB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</w:p>
          <w:p w14:paraId="299E9CF3" w14:textId="77777777" w:rsidR="002778AB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</w:p>
          <w:p w14:paraId="44F7F164" w14:textId="77777777" w:rsidR="002778AB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</w:p>
          <w:p w14:paraId="76F45E5E" w14:textId="77777777" w:rsidR="002778AB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</w:p>
          <w:p w14:paraId="17D54293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Kinetics</w:t>
            </w:r>
          </w:p>
        </w:tc>
        <w:tc>
          <w:tcPr>
            <w:tcW w:w="2762" w:type="dxa"/>
            <w:vMerge w:val="restart"/>
          </w:tcPr>
          <w:p w14:paraId="6B67AFC8" w14:textId="77777777" w:rsidR="002778AB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03CF7635" w14:textId="77777777" w:rsidR="002778AB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48F68E1E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seudo-first-order (PFO)</w:t>
            </w:r>
          </w:p>
        </w:tc>
        <w:tc>
          <w:tcPr>
            <w:tcW w:w="2070" w:type="dxa"/>
          </w:tcPr>
          <w:p w14:paraId="35B6FDF3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K</w:t>
            </w:r>
            <w:r w:rsidRPr="00160F17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1 </w:t>
            </w:r>
            <w:r w:rsidRPr="00160F17">
              <w:rPr>
                <w:rFonts w:asciiTheme="majorBidi" w:hAnsiTheme="majorBidi" w:cstheme="majorBidi"/>
                <w:sz w:val="20"/>
                <w:szCs w:val="20"/>
              </w:rPr>
              <w:t>(min</w:t>
            </w:r>
            <w:r w:rsidRPr="00160F1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-1</w:t>
            </w:r>
            <w:r w:rsidRPr="00160F17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1450" w:type="dxa"/>
          </w:tcPr>
          <w:p w14:paraId="48392014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0.0755</w:t>
            </w:r>
          </w:p>
        </w:tc>
        <w:tc>
          <w:tcPr>
            <w:tcW w:w="1396" w:type="dxa"/>
          </w:tcPr>
          <w:p w14:paraId="52908012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0.0124</w:t>
            </w:r>
          </w:p>
        </w:tc>
      </w:tr>
      <w:tr w:rsidR="002778AB" w14:paraId="5A5B4378" w14:textId="77777777" w:rsidTr="002778AB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446609E8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62" w:type="dxa"/>
            <w:vMerge/>
          </w:tcPr>
          <w:p w14:paraId="1996D3FD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4A4F480F" w14:textId="77777777" w:rsidR="002778AB" w:rsidRPr="006176B1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6176B1">
              <w:rPr>
                <w:rFonts w:asciiTheme="majorBidi" w:hAnsiTheme="majorBidi" w:cstheme="majorBidi"/>
                <w:sz w:val="20"/>
                <w:szCs w:val="20"/>
              </w:rPr>
              <w:t>Q</w:t>
            </w:r>
            <w:r w:rsidRPr="006176B1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  <w:r w:rsidRPr="006176B1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, experimental </w:t>
            </w:r>
            <w:r w:rsidRPr="006176B1">
              <w:rPr>
                <w:rFonts w:asciiTheme="majorBidi" w:hAnsiTheme="majorBidi" w:cstheme="majorBidi"/>
                <w:sz w:val="20"/>
                <w:szCs w:val="20"/>
              </w:rPr>
              <w:t>(mg/g)</w:t>
            </w:r>
          </w:p>
        </w:tc>
        <w:tc>
          <w:tcPr>
            <w:tcW w:w="1450" w:type="dxa"/>
          </w:tcPr>
          <w:p w14:paraId="5E8C354C" w14:textId="77777777" w:rsidR="002778AB" w:rsidRPr="006176B1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208.684</w:t>
            </w:r>
          </w:p>
        </w:tc>
        <w:tc>
          <w:tcPr>
            <w:tcW w:w="1396" w:type="dxa"/>
          </w:tcPr>
          <w:p w14:paraId="43E59A3F" w14:textId="77777777" w:rsidR="002778AB" w:rsidRPr="006176B1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241.955</w:t>
            </w:r>
          </w:p>
        </w:tc>
      </w:tr>
      <w:tr w:rsidR="002778AB" w14:paraId="2D4CF484" w14:textId="77777777" w:rsidTr="00277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7A383199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62" w:type="dxa"/>
            <w:vMerge/>
          </w:tcPr>
          <w:p w14:paraId="58D3C712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4F88ED8E" w14:textId="77777777" w:rsidR="002778AB" w:rsidRPr="006176B1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6176B1">
              <w:rPr>
                <w:rFonts w:asciiTheme="majorBidi" w:hAnsiTheme="majorBidi" w:cstheme="majorBidi"/>
                <w:sz w:val="20"/>
                <w:szCs w:val="20"/>
              </w:rPr>
              <w:t>Q</w:t>
            </w:r>
            <w:r w:rsidRPr="006176B1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  <w:r w:rsidRPr="006176B1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 calculated </w:t>
            </w:r>
            <w:r w:rsidRPr="006176B1">
              <w:rPr>
                <w:rFonts w:asciiTheme="majorBidi" w:hAnsiTheme="majorBidi" w:cstheme="majorBidi"/>
                <w:sz w:val="20"/>
                <w:szCs w:val="20"/>
              </w:rPr>
              <w:t>(mg/g)</w:t>
            </w:r>
          </w:p>
        </w:tc>
        <w:tc>
          <w:tcPr>
            <w:tcW w:w="1450" w:type="dxa"/>
          </w:tcPr>
          <w:p w14:paraId="530E4FA1" w14:textId="77777777" w:rsidR="002778AB" w:rsidRPr="006176B1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65.157</w:t>
            </w:r>
          </w:p>
        </w:tc>
        <w:tc>
          <w:tcPr>
            <w:tcW w:w="1396" w:type="dxa"/>
          </w:tcPr>
          <w:p w14:paraId="6711B4AB" w14:textId="77777777" w:rsidR="002778AB" w:rsidRPr="006176B1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15.602</w:t>
            </w:r>
          </w:p>
        </w:tc>
      </w:tr>
      <w:tr w:rsidR="002778AB" w14:paraId="2379242B" w14:textId="77777777" w:rsidTr="002778AB">
        <w:trPr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7C4D311C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62" w:type="dxa"/>
            <w:vMerge/>
          </w:tcPr>
          <w:p w14:paraId="3861F21D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20920E97" w14:textId="77777777" w:rsidR="002778AB" w:rsidRPr="006176B1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6176B1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50" w:type="dxa"/>
          </w:tcPr>
          <w:p w14:paraId="1E467858" w14:textId="77777777" w:rsidR="002778AB" w:rsidRPr="006176B1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0.988</w:t>
            </w:r>
          </w:p>
        </w:tc>
        <w:tc>
          <w:tcPr>
            <w:tcW w:w="1396" w:type="dxa"/>
          </w:tcPr>
          <w:p w14:paraId="1083985F" w14:textId="77777777" w:rsidR="002778AB" w:rsidRPr="006176B1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0.9485</w:t>
            </w:r>
          </w:p>
        </w:tc>
      </w:tr>
      <w:tr w:rsidR="002778AB" w14:paraId="3DDAF808" w14:textId="77777777" w:rsidTr="00277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796D4D2D" w14:textId="77777777" w:rsidR="002778AB" w:rsidRPr="00160F17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62" w:type="dxa"/>
            <w:vMerge w:val="restart"/>
          </w:tcPr>
          <w:p w14:paraId="7136A318" w14:textId="77777777" w:rsidR="002778AB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581BB159" w14:textId="77777777" w:rsidR="002778AB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396F973F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seudo-second-order (PSO)</w:t>
            </w:r>
          </w:p>
        </w:tc>
        <w:tc>
          <w:tcPr>
            <w:tcW w:w="2070" w:type="dxa"/>
          </w:tcPr>
          <w:p w14:paraId="090A25A8" w14:textId="77777777" w:rsidR="002778AB" w:rsidRPr="006176B1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k</w:t>
            </w:r>
            <w:r w:rsidRPr="006176B1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2 </w:t>
            </w:r>
            <w:r w:rsidRPr="006176B1">
              <w:rPr>
                <w:rFonts w:asciiTheme="majorBidi" w:hAnsiTheme="majorBidi" w:cstheme="majorBidi"/>
                <w:sz w:val="20"/>
                <w:szCs w:val="20"/>
              </w:rPr>
              <w:t>(min</w:t>
            </w:r>
            <w:r w:rsidRPr="006176B1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-1</w:t>
            </w:r>
            <w:r w:rsidRPr="006176B1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1450" w:type="dxa"/>
          </w:tcPr>
          <w:p w14:paraId="6553425F" w14:textId="77777777" w:rsidR="002778AB" w:rsidRPr="006176B1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0.00320</w:t>
            </w:r>
          </w:p>
        </w:tc>
        <w:tc>
          <w:tcPr>
            <w:tcW w:w="1396" w:type="dxa"/>
          </w:tcPr>
          <w:p w14:paraId="46261406" w14:textId="77777777" w:rsidR="002778AB" w:rsidRPr="006176B1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0.00569</w:t>
            </w:r>
          </w:p>
        </w:tc>
      </w:tr>
      <w:tr w:rsidR="002778AB" w14:paraId="4F1B6405" w14:textId="77777777" w:rsidTr="002778AB">
        <w:trPr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146A1A2F" w14:textId="77777777" w:rsidR="002778AB" w:rsidRPr="00A06C88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762" w:type="dxa"/>
            <w:vMerge/>
          </w:tcPr>
          <w:p w14:paraId="457B374B" w14:textId="77777777" w:rsidR="002778AB" w:rsidRPr="00A06C88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14:paraId="23051742" w14:textId="77777777" w:rsidR="002778AB" w:rsidRPr="006176B1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6176B1">
              <w:rPr>
                <w:rFonts w:asciiTheme="majorBidi" w:hAnsiTheme="majorBidi" w:cstheme="majorBidi"/>
                <w:sz w:val="20"/>
                <w:szCs w:val="20"/>
              </w:rPr>
              <w:t>Q</w:t>
            </w:r>
            <w:r w:rsidRPr="006176B1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  <w:r w:rsidRPr="006176B1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, experimental </w:t>
            </w:r>
            <w:r w:rsidRPr="006176B1">
              <w:rPr>
                <w:rFonts w:asciiTheme="majorBidi" w:hAnsiTheme="majorBidi" w:cstheme="majorBidi"/>
                <w:sz w:val="20"/>
                <w:szCs w:val="20"/>
              </w:rPr>
              <w:t>(mg/g)</w:t>
            </w:r>
          </w:p>
        </w:tc>
        <w:tc>
          <w:tcPr>
            <w:tcW w:w="1450" w:type="dxa"/>
          </w:tcPr>
          <w:p w14:paraId="1559FEBE" w14:textId="77777777" w:rsidR="002778AB" w:rsidRPr="006176B1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208.684</w:t>
            </w:r>
          </w:p>
        </w:tc>
        <w:tc>
          <w:tcPr>
            <w:tcW w:w="1396" w:type="dxa"/>
          </w:tcPr>
          <w:p w14:paraId="388E889B" w14:textId="77777777" w:rsidR="002778AB" w:rsidRPr="006176B1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176B1">
              <w:rPr>
                <w:rFonts w:asciiTheme="majorBidi" w:hAnsiTheme="majorBidi" w:cstheme="majorBidi"/>
                <w:sz w:val="20"/>
                <w:szCs w:val="20"/>
              </w:rPr>
              <w:t>241.955</w:t>
            </w:r>
          </w:p>
        </w:tc>
      </w:tr>
      <w:tr w:rsidR="002778AB" w14:paraId="32055639" w14:textId="77777777" w:rsidTr="00277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68D8F91E" w14:textId="77777777" w:rsidR="002778AB" w:rsidRPr="00A06C88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762" w:type="dxa"/>
            <w:vMerge/>
          </w:tcPr>
          <w:p w14:paraId="66D9E3EA" w14:textId="77777777" w:rsidR="002778AB" w:rsidRPr="00A06C88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14:paraId="5009770D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160F17">
              <w:rPr>
                <w:rFonts w:asciiTheme="majorBidi" w:hAnsiTheme="majorBidi" w:cstheme="majorBidi"/>
                <w:sz w:val="20"/>
                <w:szCs w:val="20"/>
              </w:rPr>
              <w:t>Q</w:t>
            </w:r>
            <w:r w:rsidRPr="00160F17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  <w:r w:rsidRPr="00160F17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 calculated </w:t>
            </w:r>
            <w:r w:rsidRPr="00160F17">
              <w:rPr>
                <w:rFonts w:asciiTheme="majorBidi" w:hAnsiTheme="majorBidi" w:cstheme="majorBidi"/>
                <w:sz w:val="20"/>
                <w:szCs w:val="20"/>
              </w:rPr>
              <w:t>(mg/g)</w:t>
            </w:r>
          </w:p>
        </w:tc>
        <w:tc>
          <w:tcPr>
            <w:tcW w:w="1450" w:type="dxa"/>
          </w:tcPr>
          <w:p w14:paraId="16290EE8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22.222</w:t>
            </w:r>
          </w:p>
        </w:tc>
        <w:tc>
          <w:tcPr>
            <w:tcW w:w="1396" w:type="dxa"/>
          </w:tcPr>
          <w:p w14:paraId="402DA450" w14:textId="77777777" w:rsidR="002778AB" w:rsidRPr="00160F17" w:rsidRDefault="002778AB" w:rsidP="00F73C7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43.902</w:t>
            </w:r>
          </w:p>
        </w:tc>
      </w:tr>
      <w:tr w:rsidR="002778AB" w14:paraId="60DCDE1E" w14:textId="77777777" w:rsidTr="002778AB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" w:type="dxa"/>
            <w:vMerge/>
          </w:tcPr>
          <w:p w14:paraId="11C99549" w14:textId="77777777" w:rsidR="002778AB" w:rsidRPr="00A06C88" w:rsidRDefault="002778AB" w:rsidP="00F73C75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762" w:type="dxa"/>
            <w:vMerge/>
          </w:tcPr>
          <w:p w14:paraId="7D70DD6B" w14:textId="77777777" w:rsidR="002778AB" w:rsidRPr="00A06C88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14:paraId="6DEB5225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160F1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50" w:type="dxa"/>
          </w:tcPr>
          <w:p w14:paraId="77BB5471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0.99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1</w:t>
            </w:r>
          </w:p>
        </w:tc>
        <w:tc>
          <w:tcPr>
            <w:tcW w:w="1396" w:type="dxa"/>
          </w:tcPr>
          <w:p w14:paraId="68A36EC1" w14:textId="77777777" w:rsidR="002778AB" w:rsidRPr="00160F17" w:rsidRDefault="002778AB" w:rsidP="00F73C7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160F17">
              <w:rPr>
                <w:rFonts w:asciiTheme="majorBidi" w:hAnsiTheme="majorBidi" w:cstheme="majorBidi"/>
                <w:sz w:val="20"/>
                <w:szCs w:val="20"/>
              </w:rPr>
              <w:t>0.999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</w:tr>
    </w:tbl>
    <w:p w14:paraId="14421658" w14:textId="77777777" w:rsidR="002778AB" w:rsidRDefault="002778AB" w:rsidP="002778AB">
      <w:pPr>
        <w:spacing w:line="360" w:lineRule="auto"/>
        <w:jc w:val="lowKashida"/>
        <w:rPr>
          <w:rFonts w:asciiTheme="majorBidi" w:hAnsiTheme="majorBidi" w:cstheme="majorBidi"/>
          <w:sz w:val="28"/>
          <w:szCs w:val="28"/>
        </w:rPr>
      </w:pPr>
    </w:p>
    <w:p w14:paraId="0035534C" w14:textId="77777777" w:rsidR="002778AB" w:rsidRPr="00D0754C" w:rsidRDefault="002778AB" w:rsidP="00BD1C4F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EC0E6EA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29F70630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4D615168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37DD7DC7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72566186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47C2B20F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0F5B4D86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40980626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1CB3DE9F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7F8A5C85" w14:textId="77777777" w:rsidR="00BD1C4F" w:rsidRDefault="00BD1C4F" w:rsidP="002778AB">
      <w:pPr>
        <w:spacing w:line="480" w:lineRule="auto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4561446D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53157089" w14:textId="77777777" w:rsidR="00BD1C4F" w:rsidRDefault="00BD1C4F" w:rsidP="00BD1C4F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D291D13" wp14:editId="7D4D2975">
            <wp:extent cx="4191000" cy="2057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396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93" t="33055" r="23212" b="14320"/>
                    <a:stretch/>
                  </pic:blipFill>
                  <pic:spPr bwMode="auto">
                    <a:xfrm>
                      <a:off x="0" y="0"/>
                      <a:ext cx="4192448" cy="2058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B2576" w14:textId="77777777" w:rsidR="00BD1C4F" w:rsidRDefault="00BD1C4F" w:rsidP="00BD1C4F">
      <w:pPr>
        <w:spacing w:line="360" w:lineRule="auto"/>
        <w:ind w:left="36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778AB">
        <w:rPr>
          <w:rFonts w:asciiTheme="majorBidi" w:hAnsiTheme="majorBidi" w:cstheme="majorBidi"/>
          <w:color w:val="0070C0"/>
        </w:rPr>
        <w:t>Figure S1.</w:t>
      </w:r>
      <w:r w:rsidRPr="002778AB">
        <w:rPr>
          <w:rFonts w:asciiTheme="majorBidi" w:hAnsiTheme="majorBidi" w:cstheme="majorBidi"/>
          <w:color w:val="0070C0"/>
          <w:sz w:val="24"/>
          <w:szCs w:val="24"/>
        </w:rPr>
        <w:t xml:space="preserve"> </w:t>
      </w:r>
      <w:r w:rsidRPr="00762333">
        <w:rPr>
          <w:rFonts w:asciiTheme="majorBidi" w:hAnsiTheme="majorBidi" w:cstheme="majorBidi"/>
          <w:sz w:val="20"/>
          <w:szCs w:val="20"/>
        </w:rPr>
        <w:t xml:space="preserve">Chemical structure </w:t>
      </w:r>
      <w:proofErr w:type="gramStart"/>
      <w:r w:rsidRPr="00762333">
        <w:rPr>
          <w:rFonts w:asciiTheme="majorBidi" w:hAnsiTheme="majorBidi" w:cstheme="majorBidi"/>
          <w:sz w:val="20"/>
          <w:szCs w:val="20"/>
        </w:rPr>
        <w:t xml:space="preserve">of </w:t>
      </w:r>
      <w:r w:rsidRPr="00BC17B2">
        <w:rPr>
          <w:rFonts w:asciiTheme="majorBidi" w:hAnsiTheme="majorBidi" w:cstheme="majorBidi" w:hint="cs"/>
          <w:b/>
          <w:bCs/>
          <w:sz w:val="18"/>
          <w:szCs w:val="18"/>
          <w:rtl/>
        </w:rPr>
        <w:t>)</w:t>
      </w:r>
      <w:r w:rsidRPr="00BC17B2">
        <w:rPr>
          <w:rFonts w:asciiTheme="majorBidi" w:hAnsiTheme="majorBidi" w:cstheme="majorBidi"/>
          <w:b/>
          <w:bCs/>
          <w:sz w:val="18"/>
          <w:szCs w:val="18"/>
        </w:rPr>
        <w:t>a</w:t>
      </w:r>
      <w:proofErr w:type="gramEnd"/>
      <w:r w:rsidRPr="00BC17B2">
        <w:rPr>
          <w:rFonts w:asciiTheme="majorBidi" w:hAnsiTheme="majorBidi" w:cstheme="majorBidi"/>
          <w:b/>
          <w:bCs/>
          <w:sz w:val="18"/>
          <w:szCs w:val="18"/>
        </w:rPr>
        <w:t>)</w:t>
      </w:r>
      <w:r w:rsidRPr="00BC17B2">
        <w:rPr>
          <w:rFonts w:asciiTheme="majorBidi" w:hAnsiTheme="majorBidi" w:cstheme="majorBidi"/>
          <w:sz w:val="18"/>
          <w:szCs w:val="18"/>
        </w:rPr>
        <w:t xml:space="preserve"> </w:t>
      </w:r>
      <w:r w:rsidRPr="00762333">
        <w:rPr>
          <w:rFonts w:asciiTheme="majorBidi" w:hAnsiTheme="majorBidi" w:cstheme="majorBidi"/>
          <w:sz w:val="20"/>
          <w:szCs w:val="20"/>
        </w:rPr>
        <w:t>MB</w:t>
      </w:r>
      <w:r>
        <w:rPr>
          <w:rFonts w:asciiTheme="majorBidi" w:hAnsiTheme="majorBidi" w:cstheme="majorBidi"/>
          <w:sz w:val="20"/>
          <w:szCs w:val="20"/>
        </w:rPr>
        <w:t>,</w:t>
      </w:r>
      <w:r w:rsidRPr="00762333">
        <w:rPr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762333">
        <w:rPr>
          <w:rFonts w:asciiTheme="majorBidi" w:hAnsiTheme="majorBidi" w:cstheme="majorBidi"/>
          <w:sz w:val="20"/>
          <w:szCs w:val="20"/>
        </w:rPr>
        <w:t xml:space="preserve">and </w:t>
      </w:r>
      <w:r w:rsidRPr="00BC17B2">
        <w:rPr>
          <w:rFonts w:asciiTheme="majorBidi" w:hAnsiTheme="majorBidi" w:cstheme="majorBidi" w:hint="cs"/>
          <w:b/>
          <w:bCs/>
          <w:sz w:val="18"/>
          <w:szCs w:val="18"/>
          <w:rtl/>
        </w:rPr>
        <w:t>)</w:t>
      </w:r>
      <w:r w:rsidRPr="00BC17B2">
        <w:rPr>
          <w:rFonts w:asciiTheme="majorBidi" w:hAnsiTheme="majorBidi" w:cstheme="majorBidi"/>
          <w:b/>
          <w:bCs/>
          <w:sz w:val="18"/>
          <w:szCs w:val="18"/>
        </w:rPr>
        <w:t>b</w:t>
      </w:r>
      <w:proofErr w:type="gramEnd"/>
      <w:r w:rsidRPr="00BC17B2">
        <w:rPr>
          <w:rFonts w:asciiTheme="majorBidi" w:hAnsiTheme="majorBidi" w:cstheme="majorBidi"/>
          <w:b/>
          <w:bCs/>
          <w:sz w:val="18"/>
          <w:szCs w:val="18"/>
        </w:rPr>
        <w:t>)</w:t>
      </w:r>
      <w:r w:rsidRPr="00BC17B2">
        <w:rPr>
          <w:rFonts w:asciiTheme="majorBidi" w:hAnsiTheme="majorBidi" w:cstheme="majorBidi"/>
          <w:sz w:val="18"/>
          <w:szCs w:val="18"/>
        </w:rPr>
        <w:t xml:space="preserve"> </w:t>
      </w:r>
      <w:r w:rsidRPr="00762333">
        <w:rPr>
          <w:rFonts w:asciiTheme="majorBidi" w:hAnsiTheme="majorBidi" w:cstheme="majorBidi"/>
          <w:sz w:val="20"/>
          <w:szCs w:val="20"/>
        </w:rPr>
        <w:t>CV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50B6B52A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19DF78FE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5D2BBD4B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54A95998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2BCB3E7F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603C4DDF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6575AA1E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637B7E89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35F3CE58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5BC2392B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44BF8193" w14:textId="77777777" w:rsidR="00BD1C4F" w:rsidRDefault="00BD1C4F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22FA37E2" w14:textId="77777777" w:rsidR="00BD1C4F" w:rsidRDefault="00BD1C4F" w:rsidP="002778AB">
      <w:pPr>
        <w:spacing w:line="480" w:lineRule="auto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365AB65D" w14:textId="77777777" w:rsidR="00367B05" w:rsidRDefault="00367B05" w:rsidP="002778AB">
      <w:pPr>
        <w:spacing w:line="480" w:lineRule="auto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5C8EFF55" w14:textId="77777777" w:rsidR="00367B05" w:rsidRDefault="00367B05" w:rsidP="0040061B">
      <w:pPr>
        <w:spacing w:line="480" w:lineRule="auto"/>
        <w:ind w:left="36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</w:p>
    <w:p w14:paraId="3FB41458" w14:textId="67EBBABF" w:rsidR="00367B05" w:rsidRDefault="00A91889" w:rsidP="00A91889">
      <w:pPr>
        <w:spacing w:line="480" w:lineRule="auto"/>
        <w:ind w:left="360"/>
        <w:jc w:val="center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  <w:r w:rsidRPr="00A91889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59681FFB" wp14:editId="708DE1C5">
            <wp:extent cx="5071008" cy="304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0466" cy="305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79864" w14:textId="67A12503" w:rsidR="00A30E4B" w:rsidRPr="00A30E4B" w:rsidRDefault="00A30E4B" w:rsidP="00A91889">
      <w:pPr>
        <w:spacing w:line="48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B700AF">
        <w:rPr>
          <w:rFonts w:asciiTheme="majorBidi" w:hAnsiTheme="majorBidi" w:cstheme="majorBidi"/>
          <w:color w:val="0070C0"/>
        </w:rPr>
        <w:t>Figure</w:t>
      </w:r>
      <w:r w:rsidR="00882980" w:rsidRPr="00B700AF">
        <w:rPr>
          <w:rFonts w:asciiTheme="majorBidi" w:hAnsiTheme="majorBidi" w:cstheme="majorBidi"/>
          <w:color w:val="0070C0"/>
        </w:rPr>
        <w:t xml:space="preserve"> </w:t>
      </w:r>
      <w:r w:rsidRPr="00B700AF">
        <w:rPr>
          <w:rFonts w:asciiTheme="majorBidi" w:hAnsiTheme="majorBidi" w:cstheme="majorBidi"/>
          <w:color w:val="0070C0"/>
        </w:rPr>
        <w:t>S</w:t>
      </w:r>
      <w:r w:rsidR="002778AB" w:rsidRPr="00B700AF">
        <w:rPr>
          <w:rFonts w:asciiTheme="majorBidi" w:hAnsiTheme="majorBidi" w:cstheme="majorBidi"/>
          <w:color w:val="0070C0"/>
        </w:rPr>
        <w:t>2</w:t>
      </w:r>
      <w:r w:rsidRPr="00B700AF">
        <w:rPr>
          <w:rFonts w:asciiTheme="majorBidi" w:hAnsiTheme="majorBidi" w:cstheme="majorBidi"/>
          <w:color w:val="0070C0"/>
        </w:rPr>
        <w:t xml:space="preserve">. </w:t>
      </w:r>
      <w:r w:rsidRPr="00A30E4B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The standard Calibration curve for </w:t>
      </w:r>
      <w:r w:rsidR="00754724">
        <w:rPr>
          <w:rFonts w:asciiTheme="majorBidi" w:hAnsiTheme="majorBidi" w:cstheme="majorBidi"/>
          <w:color w:val="000000" w:themeColor="text1"/>
          <w:sz w:val="20"/>
          <w:szCs w:val="20"/>
        </w:rPr>
        <w:t>determining</w:t>
      </w:r>
      <w:r w:rsidRPr="00A30E4B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Methylene blue Concentration in aqueous solution.</w:t>
      </w:r>
    </w:p>
    <w:p w14:paraId="48F90EC0" w14:textId="7FFDAD8D" w:rsidR="00A25B99" w:rsidRDefault="00A25B99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48D17C2D" w14:textId="77777777" w:rsidR="00A30E4B" w:rsidRDefault="00A30E4B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32DF9613" w14:textId="77777777" w:rsidR="00A30E4B" w:rsidRDefault="00A30E4B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</w:p>
    <w:p w14:paraId="62CCF1AE" w14:textId="6B608E81" w:rsidR="00A25B99" w:rsidRDefault="00A25B99" w:rsidP="00A25B99">
      <w:pPr>
        <w:rPr>
          <w:rFonts w:asciiTheme="majorBidi" w:hAnsiTheme="majorBidi" w:cstheme="majorBidi"/>
          <w:sz w:val="24"/>
          <w:szCs w:val="24"/>
        </w:rPr>
      </w:pPr>
      <w:r w:rsidRPr="007E11E1">
        <w:rPr>
          <w:noProof/>
        </w:rPr>
        <w:drawing>
          <wp:inline distT="0" distB="0" distL="0" distR="0" wp14:anchorId="7247D316" wp14:editId="5620E488">
            <wp:extent cx="5543550" cy="329565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4B58C4C-A349-4892-89AA-4F983FDE98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B375F4D" w14:textId="7EEA855F" w:rsidR="00A30E4B" w:rsidRPr="006B0DE3" w:rsidRDefault="00A30E4B" w:rsidP="000D13D8">
      <w:pPr>
        <w:spacing w:line="240" w:lineRule="auto"/>
        <w:jc w:val="mediumKashida"/>
        <w:rPr>
          <w:rFonts w:asciiTheme="majorBidi" w:hAnsiTheme="majorBidi" w:cstheme="majorBidi"/>
          <w:sz w:val="18"/>
          <w:szCs w:val="18"/>
        </w:rPr>
      </w:pPr>
      <w:r w:rsidRPr="00DC1002">
        <w:rPr>
          <w:rFonts w:asciiTheme="majorBidi" w:hAnsiTheme="majorBidi" w:cstheme="majorBidi"/>
          <w:color w:val="0070C0"/>
        </w:rPr>
        <w:t>Figure</w:t>
      </w:r>
      <w:r w:rsidR="00DC1002" w:rsidRPr="00DC1002">
        <w:rPr>
          <w:rFonts w:asciiTheme="majorBidi" w:hAnsiTheme="majorBidi" w:cstheme="majorBidi"/>
          <w:color w:val="0070C0"/>
        </w:rPr>
        <w:t xml:space="preserve"> </w:t>
      </w:r>
      <w:r w:rsidRPr="00DC1002">
        <w:rPr>
          <w:rFonts w:asciiTheme="majorBidi" w:hAnsiTheme="majorBidi" w:cstheme="majorBidi"/>
          <w:color w:val="0070C0"/>
        </w:rPr>
        <w:t>S</w:t>
      </w:r>
      <w:r w:rsidR="002778AB" w:rsidRPr="00DC1002">
        <w:rPr>
          <w:rFonts w:asciiTheme="majorBidi" w:hAnsiTheme="majorBidi" w:cstheme="majorBidi"/>
          <w:color w:val="0070C0"/>
        </w:rPr>
        <w:t>3</w:t>
      </w:r>
      <w:r w:rsidRPr="002778AB">
        <w:rPr>
          <w:rFonts w:asciiTheme="majorBidi" w:hAnsiTheme="majorBidi" w:cstheme="majorBidi"/>
          <w:color w:val="4472C4" w:themeColor="accent1"/>
        </w:rPr>
        <w:t>.</w:t>
      </w:r>
      <w:r w:rsidRPr="002778AB">
        <w:rPr>
          <w:color w:val="4472C4" w:themeColor="accent1"/>
          <w:sz w:val="20"/>
          <w:szCs w:val="20"/>
        </w:rPr>
        <w:t xml:space="preserve"> </w:t>
      </w:r>
      <w:r w:rsidRPr="006B0DE3">
        <w:rPr>
          <w:rFonts w:asciiTheme="majorBidi" w:hAnsiTheme="majorBidi" w:cstheme="majorBidi"/>
          <w:sz w:val="20"/>
          <w:szCs w:val="20"/>
        </w:rPr>
        <w:t xml:space="preserve">The standard Calibration curve for </w:t>
      </w:r>
      <w:r w:rsidR="00754724">
        <w:rPr>
          <w:rFonts w:asciiTheme="majorBidi" w:hAnsiTheme="majorBidi" w:cstheme="majorBidi"/>
          <w:sz w:val="20"/>
          <w:szCs w:val="20"/>
        </w:rPr>
        <w:t>determining</w:t>
      </w:r>
      <w:r w:rsidRPr="006B0DE3">
        <w:rPr>
          <w:rFonts w:asciiTheme="majorBidi" w:hAnsiTheme="majorBidi" w:cstheme="majorBidi"/>
          <w:sz w:val="20"/>
          <w:szCs w:val="20"/>
        </w:rPr>
        <w:t xml:space="preserve"> Crystal Violet Concentration</w:t>
      </w:r>
      <w:r w:rsidR="006B0DE3">
        <w:rPr>
          <w:rFonts w:asciiTheme="majorBidi" w:hAnsiTheme="majorBidi" w:cstheme="majorBidi"/>
          <w:sz w:val="18"/>
          <w:szCs w:val="18"/>
        </w:rPr>
        <w:t xml:space="preserve"> </w:t>
      </w:r>
      <w:r w:rsidRPr="006B0DE3">
        <w:rPr>
          <w:rFonts w:asciiTheme="majorBidi" w:hAnsiTheme="majorBidi" w:cstheme="majorBidi"/>
          <w:sz w:val="20"/>
          <w:szCs w:val="20"/>
        </w:rPr>
        <w:t>in aqueous solution.</w:t>
      </w:r>
    </w:p>
    <w:p w14:paraId="546E8D23" w14:textId="77777777" w:rsidR="00A25B99" w:rsidRDefault="00A25B99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4C66C194" w14:textId="77777777" w:rsidR="00DC1002" w:rsidRDefault="00DC1002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01D2E2D4" w14:textId="77777777" w:rsidR="00DC1002" w:rsidRDefault="00DC1002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538A262B" w14:textId="77777777" w:rsidR="00DC1002" w:rsidRDefault="00DC1002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3F3B64DB" w14:textId="77777777" w:rsidR="00DC1002" w:rsidRDefault="00DC1002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5D4E34EE" w14:textId="77777777" w:rsidR="00DC1002" w:rsidRDefault="00DC1002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7E093661" w14:textId="77777777" w:rsidR="00DC1002" w:rsidRDefault="00DC1002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130D1426" w14:textId="77777777" w:rsidR="00DC1002" w:rsidRDefault="00DC1002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2E2A3F51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sz w:val="20"/>
          <w:szCs w:val="20"/>
          <w:lang w:bidi="fa-IR"/>
        </w:rPr>
      </w:pPr>
      <w:r>
        <w:rPr>
          <w:rFonts w:asciiTheme="majorBidi" w:hAnsiTheme="majorBidi" w:cstheme="majorBidi"/>
          <w:noProof/>
          <w:sz w:val="20"/>
          <w:szCs w:val="20"/>
          <w:lang w:bidi="fa-IR"/>
        </w:rPr>
        <w:lastRenderedPageBreak/>
        <w:drawing>
          <wp:inline distT="0" distB="0" distL="0" distR="0" wp14:anchorId="18C389C0" wp14:editId="20884280">
            <wp:extent cx="6201974" cy="21812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0985" cy="21984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CBDBFF" w14:textId="2D610E5E" w:rsidR="00DC1002" w:rsidRDefault="00DC1002" w:rsidP="00DC1002">
      <w:pPr>
        <w:spacing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212CBA">
        <w:rPr>
          <w:rFonts w:asciiTheme="majorBidi" w:eastAsia="Calibri" w:hAnsiTheme="majorBidi" w:cstheme="majorBidi"/>
          <w:color w:val="0070C0"/>
        </w:rPr>
        <w:t>Figure</w:t>
      </w:r>
      <w:r>
        <w:rPr>
          <w:rFonts w:asciiTheme="majorBidi" w:eastAsia="Calibri" w:hAnsiTheme="majorBidi" w:cstheme="majorBidi"/>
          <w:color w:val="0070C0"/>
        </w:rPr>
        <w:t xml:space="preserve"> S4</w:t>
      </w:r>
      <w:r w:rsidRPr="00212CBA">
        <w:rPr>
          <w:rFonts w:asciiTheme="majorBidi" w:eastAsia="Calibri" w:hAnsiTheme="majorBidi" w:cstheme="majorBidi"/>
          <w:color w:val="0070C0"/>
        </w:rPr>
        <w:t>.</w:t>
      </w:r>
      <w:r w:rsidRPr="007A0A57">
        <w:rPr>
          <w:rFonts w:asciiTheme="majorBidi" w:eastAsia="Calibri" w:hAnsiTheme="majorBidi" w:cstheme="majorBidi"/>
          <w:b/>
          <w:bCs/>
          <w:color w:val="0070C0"/>
        </w:rPr>
        <w:t xml:space="preserve"> </w:t>
      </w:r>
      <w:r w:rsidRPr="00D0754C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Reusability of the </w:t>
      </w:r>
      <w:bookmarkStart w:id="13" w:name="_Hlk154087927"/>
      <w:r w:rsidRPr="00EA733C">
        <w:rPr>
          <w:rFonts w:asciiTheme="majorBidi" w:hAnsiTheme="majorBidi" w:cstheme="majorBidi"/>
          <w:color w:val="000000" w:themeColor="text1"/>
          <w:sz w:val="20"/>
          <w:szCs w:val="20"/>
        </w:rPr>
        <w:t>Ge/</w:t>
      </w:r>
      <w:proofErr w:type="spellStart"/>
      <w:r w:rsidRPr="00EA733C">
        <w:rPr>
          <w:rFonts w:asciiTheme="majorBidi" w:hAnsiTheme="majorBidi" w:cstheme="majorBidi"/>
          <w:color w:val="000000" w:themeColor="text1"/>
          <w:sz w:val="20"/>
          <w:szCs w:val="20"/>
        </w:rPr>
        <w:t>Pec-HNTs@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>IONP</w:t>
      </w:r>
      <w:proofErr w:type="spellEnd"/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BC17B2">
        <w:rPr>
          <w:rFonts w:asciiTheme="majorBidi" w:hAnsiTheme="majorBidi" w:cstheme="majorBidi"/>
          <w:color w:val="000000" w:themeColor="text1"/>
          <w:sz w:val="20"/>
          <w:szCs w:val="20"/>
        </w:rPr>
        <w:t>magnetic hydrogel halloysite nanotubes</w:t>
      </w:r>
      <w:r w:rsidRPr="00EA733C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bookmarkEnd w:id="13"/>
      <w:r w:rsidRPr="00BC17B2"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  <w:t>(a)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D0754C">
        <w:rPr>
          <w:rFonts w:asciiTheme="majorBidi" w:hAnsiTheme="majorBidi" w:cstheme="majorBidi"/>
          <w:color w:val="000000" w:themeColor="text1"/>
          <w:sz w:val="20"/>
          <w:szCs w:val="20"/>
        </w:rPr>
        <w:t>adsorption</w:t>
      </w:r>
      <w:r w:rsidRPr="00027A58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and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BC17B2"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  <w:t>(b)</w:t>
      </w:r>
      <w:r w:rsidRPr="00BC17B2">
        <w:rPr>
          <w:rFonts w:asciiTheme="majorBidi" w:hAnsiTheme="majorBidi" w:cstheme="majorBidi"/>
          <w:color w:val="000000" w:themeColor="text1"/>
          <w:sz w:val="18"/>
          <w:szCs w:val="18"/>
        </w:rPr>
        <w:t xml:space="preserve"> </w:t>
      </w:r>
      <w:r w:rsidRPr="00D0754C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desorption percentages of MB and CV during 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>two</w:t>
      </w:r>
      <w:r w:rsidRPr="00D0754C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cycles. </w:t>
      </w:r>
    </w:p>
    <w:p w14:paraId="33170627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96A3094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1CE9CF8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3CE26729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EA56D94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17587BA6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78DC3976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4F91A9E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14050632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59D2F4B8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E0D886C" w14:textId="77777777" w:rsidR="00DC1002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0A966B6" w14:textId="77777777" w:rsidR="00DC1002" w:rsidRPr="00AB1523" w:rsidRDefault="00DC1002" w:rsidP="00DC1002">
      <w:pPr>
        <w:spacing w:line="36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4F80D1F" w14:textId="77777777" w:rsidR="00DC1002" w:rsidRPr="00E92C68" w:rsidRDefault="00DC1002" w:rsidP="0040061B">
      <w:pPr>
        <w:spacing w:line="480" w:lineRule="auto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</w:p>
    <w:p w14:paraId="6C2F4219" w14:textId="77777777" w:rsidR="00F2406F" w:rsidRDefault="00F2406F"/>
    <w:sectPr w:rsidR="00F2406F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2A4B3" w14:textId="77777777" w:rsidR="00481A15" w:rsidRDefault="00481A15" w:rsidP="00A8681F">
      <w:pPr>
        <w:spacing w:after="0" w:line="240" w:lineRule="auto"/>
      </w:pPr>
      <w:r>
        <w:separator/>
      </w:r>
    </w:p>
  </w:endnote>
  <w:endnote w:type="continuationSeparator" w:id="0">
    <w:p w14:paraId="6E3910D4" w14:textId="77777777" w:rsidR="00481A15" w:rsidRDefault="00481A15" w:rsidP="00A86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Pro-Regular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81350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23D6F3" w14:textId="11641F44" w:rsidR="00A8681F" w:rsidRDefault="00A868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10F209" w14:textId="77777777" w:rsidR="00A8681F" w:rsidRDefault="00A868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A54D4" w14:textId="77777777" w:rsidR="00481A15" w:rsidRDefault="00481A15" w:rsidP="00A8681F">
      <w:pPr>
        <w:spacing w:after="0" w:line="240" w:lineRule="auto"/>
      </w:pPr>
      <w:r>
        <w:separator/>
      </w:r>
    </w:p>
  </w:footnote>
  <w:footnote w:type="continuationSeparator" w:id="0">
    <w:p w14:paraId="39FC25A3" w14:textId="77777777" w:rsidR="00481A15" w:rsidRDefault="00481A15" w:rsidP="00A868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606AA" w14:textId="68AF4C85" w:rsidR="00B139DE" w:rsidRPr="00B139DE" w:rsidRDefault="00B139DE" w:rsidP="00B139DE">
    <w:pPr>
      <w:pBdr>
        <w:bottom w:val="single" w:sz="4" w:space="1" w:color="auto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2060"/>
        <w:sz w:val="48"/>
        <w:szCs w:val="48"/>
        <w:lang w:bidi="fa-IR"/>
      </w:rPr>
    </w:pPr>
    <w:r>
      <w:rPr>
        <w:rFonts w:ascii="Times New Roman" w:eastAsia="Times New Roman" w:hAnsi="Times New Roman" w:cs="Times New Roman"/>
        <w:color w:val="002060"/>
        <w:sz w:val="48"/>
        <w:szCs w:val="48"/>
        <w:lang w:bidi="fa-IR"/>
      </w:rPr>
      <w:t>Supplementary Material</w:t>
    </w:r>
  </w:p>
  <w:p w14:paraId="10BE39D1" w14:textId="77777777" w:rsidR="00B139DE" w:rsidRDefault="00B139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0MDAwNzGzMDO0MDVW0lEKTi0uzszPAykwrQUAa/J44iwAAAA="/>
  </w:docVars>
  <w:rsids>
    <w:rsidRoot w:val="00067D27"/>
    <w:rsid w:val="00067D27"/>
    <w:rsid w:val="000A7638"/>
    <w:rsid w:val="000B5E78"/>
    <w:rsid w:val="000D13D8"/>
    <w:rsid w:val="000D3DB5"/>
    <w:rsid w:val="000F32F0"/>
    <w:rsid w:val="002778AB"/>
    <w:rsid w:val="002E6DC6"/>
    <w:rsid w:val="003109BE"/>
    <w:rsid w:val="00361442"/>
    <w:rsid w:val="00367B05"/>
    <w:rsid w:val="003C09CB"/>
    <w:rsid w:val="0040061B"/>
    <w:rsid w:val="00435A4B"/>
    <w:rsid w:val="00436B76"/>
    <w:rsid w:val="00481A15"/>
    <w:rsid w:val="0048669E"/>
    <w:rsid w:val="00527A30"/>
    <w:rsid w:val="00530DCE"/>
    <w:rsid w:val="00563543"/>
    <w:rsid w:val="005B1D95"/>
    <w:rsid w:val="00621A68"/>
    <w:rsid w:val="00625C1D"/>
    <w:rsid w:val="006562B6"/>
    <w:rsid w:val="006B0DE3"/>
    <w:rsid w:val="006D713D"/>
    <w:rsid w:val="006F356D"/>
    <w:rsid w:val="00754724"/>
    <w:rsid w:val="00777EB2"/>
    <w:rsid w:val="007E11E1"/>
    <w:rsid w:val="00835722"/>
    <w:rsid w:val="008630CF"/>
    <w:rsid w:val="00882980"/>
    <w:rsid w:val="00884F50"/>
    <w:rsid w:val="008E27B4"/>
    <w:rsid w:val="008F06D3"/>
    <w:rsid w:val="00914ABE"/>
    <w:rsid w:val="00A25B99"/>
    <w:rsid w:val="00A30E4B"/>
    <w:rsid w:val="00A425C9"/>
    <w:rsid w:val="00A8681F"/>
    <w:rsid w:val="00A91889"/>
    <w:rsid w:val="00AF3EA9"/>
    <w:rsid w:val="00B139DE"/>
    <w:rsid w:val="00B700AF"/>
    <w:rsid w:val="00BA596E"/>
    <w:rsid w:val="00BC395F"/>
    <w:rsid w:val="00BD1C4F"/>
    <w:rsid w:val="00C5131D"/>
    <w:rsid w:val="00CC3EB7"/>
    <w:rsid w:val="00D21A67"/>
    <w:rsid w:val="00DB0746"/>
    <w:rsid w:val="00DB3F2B"/>
    <w:rsid w:val="00DC1002"/>
    <w:rsid w:val="00E47D72"/>
    <w:rsid w:val="00EC1399"/>
    <w:rsid w:val="00F01072"/>
    <w:rsid w:val="00F2406F"/>
    <w:rsid w:val="00FF3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1A486"/>
  <w15:chartTrackingRefBased/>
  <w15:docId w15:val="{4F63EA8F-B857-4E96-8BB6-A0A4C9FC2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3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67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367B05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8681F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A8681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-Accent6">
    <w:name w:val="List Table 3 Accent 6"/>
    <w:basedOn w:val="TableNormal"/>
    <w:uiPriority w:val="48"/>
    <w:rsid w:val="00A8681F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4-Accent6">
    <w:name w:val="Grid Table 4 Accent 6"/>
    <w:basedOn w:val="TableNormal"/>
    <w:uiPriority w:val="49"/>
    <w:rsid w:val="00A8681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8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81F"/>
  </w:style>
  <w:style w:type="paragraph" w:styleId="Footer">
    <w:name w:val="footer"/>
    <w:basedOn w:val="Normal"/>
    <w:link w:val="FooterChar"/>
    <w:uiPriority w:val="99"/>
    <w:unhideWhenUsed/>
    <w:rsid w:val="00A8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81F"/>
  </w:style>
  <w:style w:type="character" w:styleId="Hyperlink">
    <w:name w:val="Hyperlink"/>
    <w:basedOn w:val="DefaultParagraphFont"/>
    <w:uiPriority w:val="99"/>
    <w:unhideWhenUsed/>
    <w:rsid w:val="005B1D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30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mailto:reza_eivazzadeh@alumni.iust.ac.ir" TargetMode="External"/><Relationship Id="rId12" Type="http://schemas.openxmlformats.org/officeDocument/2006/relationships/chart" Target="charts/chart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orcid.org/0000-0001-5490-3350" TargetMode="External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r.Mashhadi%20moslem\Adsorption\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baseline="0">
                <a:solidFill>
                  <a:schemeClr val="tx1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Crystal Violet</a:t>
            </a:r>
            <a:endParaRPr lang="en-US" sz="1100" b="1">
              <a:solidFill>
                <a:schemeClr val="tx1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 cap="rnd">
              <a:solidFill>
                <a:srgbClr val="660033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660033"/>
              </a:solidFill>
              <a:ln w="28575">
                <a:solidFill>
                  <a:srgbClr val="660033"/>
                </a:solidFill>
                <a:prstDash val="sysDot"/>
              </a:ln>
              <a:effectLst/>
            </c:spPr>
          </c:marker>
          <c:trendline>
            <c:spPr>
              <a:ln w="19050" cap="rnd">
                <a:noFill/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9654821993404668"/>
                  <c:y val="0.15761078998073219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000" b="0" baseline="0">
                        <a:solidFill>
                          <a:schemeClr val="tx1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1599x + 0.0381</a:t>
                    </a:r>
                    <a:br>
                      <a:rPr lang="en-US" sz="1000" b="0" baseline="0">
                        <a:solidFill>
                          <a:schemeClr val="tx1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000" b="0" baseline="0">
                        <a:solidFill>
                          <a:schemeClr val="tx1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986</a:t>
                    </a:r>
                    <a:endParaRPr lang="en-US" sz="1000" b="0">
                      <a:solidFill>
                        <a:schemeClr val="tx1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Calibration Curve'!$J$3:$J$6</c:f>
              <c:numCache>
                <c:formatCode>General</c:formatCode>
                <c:ptCount val="4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xVal>
          <c:yVal>
            <c:numRef>
              <c:f>'Calibration Curve'!$K$3:$K$6</c:f>
              <c:numCache>
                <c:formatCode>General</c:formatCode>
                <c:ptCount val="4"/>
                <c:pt idx="0">
                  <c:v>0.19</c:v>
                </c:pt>
                <c:pt idx="1">
                  <c:v>0.35899999999999999</c:v>
                </c:pt>
                <c:pt idx="2">
                  <c:v>0.53200000000000003</c:v>
                </c:pt>
                <c:pt idx="3">
                  <c:v>0.8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201-4A9C-924D-61026CCF18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67035935"/>
        <c:axId val="2056014191"/>
      </c:scatterChart>
      <c:valAx>
        <c:axId val="206703593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ncentration</a:t>
                </a:r>
                <a:r>
                  <a:rPr lang="en-US" sz="1800" b="1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ppm)</a:t>
                </a:r>
                <a:endParaRPr lang="en-US" b="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56014191"/>
        <c:crosses val="autoZero"/>
        <c:crossBetween val="midCat"/>
      </c:valAx>
      <c:valAx>
        <c:axId val="2056014191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bsorbance</a:t>
                </a:r>
                <a:r>
                  <a:rPr lang="en-US" sz="1800" b="1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a.u.)</a:t>
                </a:r>
                <a:endParaRPr lang="en-US" b="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67035935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F6C3F1-9819-451B-ACBE-0D7454341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9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Choopani</dc:creator>
  <cp:keywords/>
  <dc:description/>
  <cp:lastModifiedBy>11590</cp:lastModifiedBy>
  <cp:revision>39</cp:revision>
  <dcterms:created xsi:type="dcterms:W3CDTF">2023-08-12T20:29:00Z</dcterms:created>
  <dcterms:modified xsi:type="dcterms:W3CDTF">2026-01-20T14:34:00Z</dcterms:modified>
</cp:coreProperties>
</file>